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CBADE" w14:textId="77777777" w:rsidR="00BA0043" w:rsidRPr="00F91832" w:rsidRDefault="00BA0043" w:rsidP="00B71C71">
      <w:pPr>
        <w:pStyle w:val="Titolo1"/>
        <w:ind w:left="-425"/>
        <w:rPr>
          <w:color w:val="FA4616"/>
        </w:rPr>
      </w:pPr>
      <w:r w:rsidRPr="00F91832">
        <w:rPr>
          <w:color w:val="FA4616"/>
        </w:rPr>
        <w:t>MODULO DI ISCRIZIONE</w:t>
      </w:r>
    </w:p>
    <w:p w14:paraId="50ACBADF" w14:textId="77777777" w:rsidR="00BA0043" w:rsidRPr="00F91832" w:rsidRDefault="00BA0043" w:rsidP="00B71C71">
      <w:pPr>
        <w:pStyle w:val="Titolo2"/>
        <w:ind w:left="-425"/>
        <w:rPr>
          <w:color w:val="FA4616"/>
        </w:rPr>
      </w:pPr>
      <w:r w:rsidRPr="00F91832">
        <w:rPr>
          <w:color w:val="FA4616"/>
        </w:rPr>
        <w:t>A TITOLO AZIENDALE</w:t>
      </w:r>
    </w:p>
    <w:p w14:paraId="50ACBAE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AE1"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50ACBAE2"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50ACBAE3"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74529F8BCE7F4A698A9F314F0FD7DD09"/>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74529F8BCE7F4A698A9F314F0FD7DD09"/>
          </w:placeholder>
        </w:sdtPr>
        <w:sdtEnd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74529F8BCE7F4A698A9F314F0FD7DD09"/>
          </w:placeholder>
        </w:sdtPr>
        <w:sdtEnd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50ACBAE4"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74529F8BCE7F4A698A9F314F0FD7DD09"/>
          </w:placeholder>
        </w:sdtPr>
        <w:sdtEnd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0ACBAE5" w14:textId="77777777" w:rsidR="00BA0043" w:rsidRPr="00B71C71" w:rsidRDefault="00BA0043"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50ACBAE6"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74529F8BCE7F4A698A9F314F0FD7DD09"/>
          </w:placeholder>
        </w:sdtPr>
        <w:sdtEnd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proofErr w:type="gramStart"/>
      <w:r w:rsidRPr="00B71C71">
        <w:rPr>
          <w:rFonts w:ascii="Gotham Light" w:hAnsi="Gotham Light" w:cs="Arial"/>
          <w:sz w:val="18"/>
          <w:szCs w:val="18"/>
        </w:rPr>
        <w:t>Email</w:t>
      </w:r>
      <w:proofErr w:type="gramEnd"/>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74529F8BCE7F4A698A9F314F0FD7DD09"/>
          </w:placeholder>
        </w:sdtPr>
        <w:sdtEnd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50ACBAE7"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74529F8BCE7F4A698A9F314F0FD7DD09"/>
          </w:placeholder>
        </w:sdtPr>
        <w:sdtEnd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0ACBAE8"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p>
    <w:p w14:paraId="50ACBAE9"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50ACBAEA"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p>
    <w:p w14:paraId="50ACBAEB" w14:textId="32855E49"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l’iscrizione a</w:t>
      </w:r>
      <w:r w:rsidR="0072571C">
        <w:rPr>
          <w:rFonts w:ascii="Gotham Light" w:hAnsi="Gotham Light" w:cs="Arial"/>
          <w:sz w:val="18"/>
          <w:szCs w:val="18"/>
        </w:rPr>
        <w:t>l</w:t>
      </w:r>
      <w:r w:rsidR="009D348D">
        <w:rPr>
          <w:rFonts w:ascii="Gotham Light" w:hAnsi="Gotham Light" w:cs="Arial"/>
          <w:sz w:val="18"/>
          <w:szCs w:val="18"/>
        </w:rPr>
        <w:t xml:space="preserve"> </w:t>
      </w:r>
      <w:r w:rsidR="0072571C">
        <w:rPr>
          <w:rFonts w:ascii="Gotham Light" w:hAnsi="Gotham Light" w:cs="Arial"/>
          <w:color w:val="FA4616"/>
          <w:sz w:val="18"/>
          <w:szCs w:val="18"/>
        </w:rPr>
        <w:t>Change Management</w:t>
      </w:r>
      <w:r w:rsidRPr="00F91832">
        <w:rPr>
          <w:rFonts w:ascii="Gotham Light" w:hAnsi="Gotham Light" w:cs="Arial"/>
          <w:color w:val="FA4616"/>
          <w:sz w:val="18"/>
          <w:szCs w:val="18"/>
        </w:rPr>
        <w:t xml:space="preserve">, edizione </w:t>
      </w:r>
      <w:r w:rsidR="0054757F">
        <w:rPr>
          <w:rFonts w:ascii="Gotham Light" w:hAnsi="Gotham Light" w:cs="Arial"/>
          <w:noProof/>
          <w:color w:val="FA4616"/>
          <w:sz w:val="18"/>
          <w:szCs w:val="18"/>
        </w:rPr>
        <w:t>I</w:t>
      </w:r>
      <w:r w:rsidR="00CD586F">
        <w:rPr>
          <w:rFonts w:ascii="Gotham Light" w:hAnsi="Gotham Light" w:cs="Arial"/>
          <w:noProof/>
          <w:color w:val="FA4616"/>
          <w:sz w:val="18"/>
          <w:szCs w:val="18"/>
        </w:rPr>
        <w:t>V</w:t>
      </w:r>
      <w:r w:rsidRPr="00F91832">
        <w:rPr>
          <w:rFonts w:ascii="Gotham Light" w:hAnsi="Gotham Light" w:cs="Arial"/>
          <w:color w:val="FA4616"/>
          <w:sz w:val="18"/>
          <w:szCs w:val="18"/>
        </w:rPr>
        <w:t xml:space="preserve">, anno </w:t>
      </w:r>
      <w:r w:rsidR="00CD586F">
        <w:rPr>
          <w:rFonts w:ascii="Gotham Light" w:hAnsi="Gotham Light" w:cs="Arial"/>
          <w:noProof/>
          <w:color w:val="FA4616"/>
          <w:sz w:val="18"/>
          <w:szCs w:val="18"/>
        </w:rPr>
        <w:t>20</w:t>
      </w:r>
      <w:r w:rsidR="00BF3265">
        <w:rPr>
          <w:rFonts w:ascii="Gotham Light" w:hAnsi="Gotham Light" w:cs="Arial"/>
          <w:noProof/>
          <w:color w:val="FA4616"/>
          <w:sz w:val="18"/>
          <w:szCs w:val="18"/>
        </w:rPr>
        <w:t>23</w:t>
      </w:r>
      <w:r w:rsidRPr="00B71C71">
        <w:rPr>
          <w:rFonts w:ascii="Gotham Light" w:hAnsi="Gotham Light" w:cs="Arial"/>
          <w:i/>
          <w:sz w:val="18"/>
          <w:szCs w:val="18"/>
        </w:rPr>
        <w:t xml:space="preserve"> </w:t>
      </w:r>
      <w:r w:rsidRPr="00B71C71">
        <w:rPr>
          <w:rFonts w:ascii="Gotham Light" w:hAnsi="Gotham Light" w:cs="Arial"/>
          <w:sz w:val="18"/>
          <w:szCs w:val="18"/>
        </w:rPr>
        <w:t>promosso ed organizzato da Bologna Business School, del suo collaboratore/dipendente:</w:t>
      </w:r>
    </w:p>
    <w:p w14:paraId="50ACBAEC"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
    <w:p w14:paraId="50ACBAED"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318192560"/>
          <w:placeholder>
            <w:docPart w:val="454DB82668F84CE3A534EFFB1C40E7DF"/>
          </w:placeholder>
        </w:sdtPr>
        <w:sdtEndPr>
          <w:rPr>
            <w:color w:val="4C4C4C"/>
          </w:rPr>
        </w:sdtEndPr>
        <w:sdtContent>
          <w:r w:rsidR="00285496" w:rsidRPr="00B71C71">
            <w:rPr>
              <w:rFonts w:ascii="Gotham Light" w:hAnsi="Gotham Light" w:cs="Arial"/>
              <w:color w:val="4C4C4C"/>
              <w:sz w:val="18"/>
              <w:szCs w:val="18"/>
            </w:rPr>
            <w:t>___________________________</w:t>
          </w:r>
          <w:r w:rsidR="00285496">
            <w:rPr>
              <w:rFonts w:ascii="Gotham Light" w:hAnsi="Gotham Light" w:cs="Arial"/>
              <w:color w:val="4C4C4C"/>
              <w:sz w:val="18"/>
              <w:szCs w:val="18"/>
            </w:rPr>
            <w:t>___________</w:t>
          </w:r>
          <w:r w:rsidR="00285496" w:rsidRPr="00B71C71">
            <w:rPr>
              <w:rFonts w:ascii="Gotham Light" w:hAnsi="Gotham Light" w:cs="Arial"/>
              <w:color w:val="4C4C4C"/>
              <w:sz w:val="18"/>
              <w:szCs w:val="18"/>
            </w:rPr>
            <w:t>____________________________</w:t>
          </w:r>
        </w:sdtContent>
      </w:sdt>
    </w:p>
    <w:p w14:paraId="50ACBAEE"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Pr="00B71C71">
        <w:rPr>
          <w:rFonts w:ascii="Gotham Light" w:hAnsi="Gotham Light" w:cs="Arial"/>
          <w:color w:val="F9671B"/>
          <w:sz w:val="22"/>
          <w:szCs w:val="18"/>
        </w:rPr>
        <w:t>*</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74529F8BCE7F4A698A9F314F0FD7DD09"/>
          </w:placeholder>
        </w:sdtPr>
        <w:sdtEnd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w:t>
          </w:r>
        </w:sdtContent>
      </w:sdt>
    </w:p>
    <w:p w14:paraId="50ACBAEF"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74529F8BCE7F4A698A9F314F0FD7DD09"/>
          </w:placeholder>
        </w:sdtPr>
        <w:sdtEnd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74529F8BCE7F4A698A9F314F0FD7DD09"/>
          </w:placeholder>
        </w:sdtPr>
        <w:sdtEndPr/>
        <w:sdtContent>
          <w:r w:rsidRPr="00B71C71">
            <w:rPr>
              <w:rFonts w:ascii="Gotham Light" w:hAnsi="Gotham Light" w:cs="Arial"/>
              <w:sz w:val="18"/>
              <w:szCs w:val="18"/>
            </w:rPr>
            <w:t>________</w:t>
          </w:r>
        </w:sdtContent>
      </w:sdt>
    </w:p>
    <w:p w14:paraId="50ACBAF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50ACBAF1"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19B6742C" w14:textId="539E0623" w:rsidR="00F1001A" w:rsidRDefault="00F1001A" w:rsidP="00B71C71">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1     </w:t>
      </w:r>
      <w:sdt>
        <w:sdtPr>
          <w:rPr>
            <w:rFonts w:ascii="Gotham Light" w:hAnsi="Gotham Light" w:cs="Arial"/>
            <w:sz w:val="18"/>
            <w:szCs w:val="18"/>
          </w:rPr>
          <w:id w:val="-754749024"/>
          <w:placeholder>
            <w:docPart w:val="8950CA7DFDAC4460A6E2AE3D0CDA903A"/>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4291F771" w14:textId="6DF15D38" w:rsidR="00F1001A" w:rsidRDefault="00F1001A" w:rsidP="00F1001A">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w:t>
      </w:r>
      <w:r>
        <w:rPr>
          <w:rFonts w:ascii="Gotham Light" w:hAnsi="Gotham Light" w:cs="Arial"/>
          <w:sz w:val="18"/>
          <w:szCs w:val="18"/>
        </w:rPr>
        <w:t>2</w:t>
      </w:r>
      <w:r>
        <w:rPr>
          <w:rFonts w:ascii="Gotham Light" w:hAnsi="Gotham Light" w:cs="Arial"/>
          <w:sz w:val="18"/>
          <w:szCs w:val="18"/>
        </w:rPr>
        <w:t xml:space="preserve">    </w:t>
      </w:r>
      <w:sdt>
        <w:sdtPr>
          <w:rPr>
            <w:rFonts w:ascii="Gotham Light" w:hAnsi="Gotham Light" w:cs="Arial"/>
            <w:sz w:val="18"/>
            <w:szCs w:val="18"/>
          </w:rPr>
          <w:id w:val="-231388583"/>
          <w:placeholder>
            <w:docPart w:val="B1896C5286C1454D94817275DEADB3EC"/>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50ACBAF2" w14:textId="0A69D8FF"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74529F8BCE7F4A698A9F314F0FD7DD09"/>
          </w:placeholder>
        </w:sdtPr>
        <w:sdtEnd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0ACBAF3"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
    <w:p w14:paraId="50ACBAF4"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roofErr w:type="gramStart"/>
      <w:r w:rsidRPr="00B71C71">
        <w:rPr>
          <w:rFonts w:ascii="Gotham Light" w:hAnsi="Gotham Light" w:cs="Arial"/>
          <w:color w:val="4C4C4C"/>
          <w:sz w:val="18"/>
          <w:szCs w:val="18"/>
        </w:rPr>
        <w:t>Nel contempo</w:t>
      </w:r>
      <w:proofErr w:type="gramEnd"/>
      <w:r w:rsidRPr="00B71C71">
        <w:rPr>
          <w:rFonts w:ascii="Gotham Light" w:hAnsi="Gotham Light" w:cs="Arial"/>
          <w:color w:val="4C4C4C"/>
          <w:sz w:val="18"/>
          <w:szCs w:val="18"/>
        </w:rPr>
        <w:t>,</w:t>
      </w:r>
    </w:p>
    <w:p w14:paraId="50ACBAF5" w14:textId="72716B8B"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w:t>
      </w:r>
      <w:r w:rsidR="0064019E">
        <w:rPr>
          <w:rFonts w:ascii="Gotham Light" w:hAnsi="Gotham Light" w:cs="Arial"/>
          <w:color w:val="4C4C4C"/>
          <w:sz w:val="18"/>
          <w:szCs w:val="18"/>
        </w:rPr>
        <w:t>A</w:t>
      </w:r>
    </w:p>
    <w:p w14:paraId="50ACBAF6" w14:textId="779082C7" w:rsidR="00BA0043" w:rsidRPr="00B71C71" w:rsidRDefault="00BA0043"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w:t>
      </w:r>
      <w:proofErr w:type="gramStart"/>
      <w:r w:rsidRPr="00B71C71">
        <w:rPr>
          <w:rFonts w:ascii="Gotham Light" w:hAnsi="Gotham Light" w:cs="Arial"/>
          <w:sz w:val="18"/>
          <w:szCs w:val="18"/>
        </w:rPr>
        <w:t>Euro</w:t>
      </w:r>
      <w:proofErr w:type="gramEnd"/>
      <w:r w:rsidRPr="00B71C71">
        <w:rPr>
          <w:rFonts w:ascii="Gotham Light" w:hAnsi="Gotham Light" w:cs="Arial"/>
          <w:sz w:val="18"/>
          <w:szCs w:val="18"/>
        </w:rPr>
        <w:t xml:space="preserve"> </w:t>
      </w:r>
      <w:r w:rsidR="009D348D">
        <w:rPr>
          <w:rFonts w:ascii="Gotham Light" w:hAnsi="Gotham Light" w:cs="Arial"/>
          <w:noProof/>
          <w:sz w:val="18"/>
          <w:szCs w:val="18"/>
        </w:rPr>
        <w:t>2.</w:t>
      </w:r>
      <w:r w:rsidR="00CD586F">
        <w:rPr>
          <w:rFonts w:ascii="Gotham Light" w:hAnsi="Gotham Light" w:cs="Arial"/>
          <w:noProof/>
          <w:sz w:val="18"/>
          <w:szCs w:val="18"/>
        </w:rPr>
        <w:t>5</w:t>
      </w:r>
      <w:r w:rsidRPr="007252CC">
        <w:rPr>
          <w:rFonts w:ascii="Gotham Light" w:hAnsi="Gotham Light" w:cs="Arial"/>
          <w:noProof/>
          <w:sz w:val="18"/>
          <w:szCs w:val="18"/>
        </w:rPr>
        <w:t>00</w:t>
      </w:r>
      <w:r w:rsidRPr="00B71C71">
        <w:rPr>
          <w:rFonts w:ascii="Gotham Light" w:hAnsi="Gotham Light" w:cs="Arial"/>
          <w:sz w:val="18"/>
          <w:szCs w:val="18"/>
        </w:rPr>
        <w:t xml:space="preserve"> + IVA. </w:t>
      </w:r>
    </w:p>
    <w:p w14:paraId="50ACBAF7" w14:textId="77777777" w:rsidR="00BA0043" w:rsidRPr="00B71C71" w:rsidRDefault="00BA0043"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50ACBAF8"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AF9" w14:textId="77777777" w:rsidR="00BA0043" w:rsidRPr="00B71C71" w:rsidRDefault="00BA0043"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50ACBAFA" w14:textId="77777777" w:rsidR="00BA0043" w:rsidRPr="00B71C71" w:rsidRDefault="00BA0043"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50ACBAFB" w14:textId="77777777" w:rsidR="00BA0043" w:rsidRPr="00B71C71" w:rsidRDefault="00BA0043"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50ACBAFC" w14:textId="77777777" w:rsidR="00BA0043" w:rsidRPr="00B71C71" w:rsidRDefault="00BA0043" w:rsidP="005461A7">
      <w:pPr>
        <w:tabs>
          <w:tab w:val="left" w:pos="-426"/>
        </w:tabs>
        <w:ind w:left="-426"/>
        <w:jc w:val="both"/>
        <w:rPr>
          <w:rFonts w:ascii="Gotham Light" w:hAnsi="Gotham Light" w:cs="Arial"/>
          <w:sz w:val="18"/>
          <w:szCs w:val="18"/>
        </w:rPr>
      </w:pPr>
    </w:p>
    <w:p w14:paraId="50ACBAFD" w14:textId="77777777" w:rsidR="00BA0043" w:rsidRPr="00B71C71" w:rsidRDefault="00BA0043"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50ACBAFE" w14:textId="77777777" w:rsidR="00BA0043" w:rsidRPr="00B71C71" w:rsidRDefault="00BA0043" w:rsidP="00B71C71">
      <w:pPr>
        <w:tabs>
          <w:tab w:val="left" w:pos="-426"/>
        </w:tabs>
        <w:spacing w:line="360" w:lineRule="auto"/>
        <w:jc w:val="both"/>
        <w:rPr>
          <w:rFonts w:ascii="Gotham Light" w:hAnsi="Gotham Light" w:cs="Arial"/>
          <w:sz w:val="18"/>
          <w:szCs w:val="18"/>
        </w:rPr>
      </w:pPr>
    </w:p>
    <w:p w14:paraId="50ACBAFF"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50ACBB0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B01" w14:textId="77777777" w:rsidR="00BA0043" w:rsidRPr="00B71C71" w:rsidRDefault="00BA0043"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Pr="00B71C71">
        <w:rPr>
          <w:rFonts w:ascii="Gotham Light" w:hAnsi="Gotham Light" w:cs="Arial"/>
          <w:color w:val="FF0000"/>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E5CCA9A16A714976A0CC06F3A8BD4EEB"/>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Pr="00B71C71">
        <w:rPr>
          <w:rFonts w:ascii="Gotham Light" w:hAnsi="Gotham Light" w:cs="Arial"/>
          <w:color w:val="FF0000"/>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0CE4617CB9AE4DBCAD203C6FD22D1971"/>
          </w:placeholder>
        </w:sdtPr>
        <w:sdtEndPr/>
        <w:sdtContent>
          <w:r w:rsidRPr="00B71C71">
            <w:rPr>
              <w:rFonts w:ascii="Gotham Light" w:hAnsi="Gotham Light"/>
              <w:color w:val="A6A6A6" w:themeColor="background1" w:themeShade="A6"/>
              <w:sz w:val="18"/>
              <w:szCs w:val="18"/>
              <w:u w:val="single"/>
            </w:rPr>
            <w:t xml:space="preserve">  </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_</w:t>
          </w:r>
        </w:sdtContent>
      </w:sdt>
    </w:p>
    <w:p w14:paraId="50ACBB02" w14:textId="77777777" w:rsidR="00BA0043" w:rsidRPr="00F91832" w:rsidRDefault="00BA0043" w:rsidP="00B71C71">
      <w:pPr>
        <w:spacing w:line="360" w:lineRule="auto"/>
        <w:ind w:left="-426"/>
        <w:jc w:val="right"/>
        <w:rPr>
          <w:rFonts w:ascii="Gotham Light" w:hAnsi="Gotham Light" w:cs="Arial"/>
          <w:sz w:val="16"/>
          <w:szCs w:val="18"/>
        </w:rPr>
      </w:pPr>
      <w:r w:rsidRPr="00F91832">
        <w:rPr>
          <w:rFonts w:ascii="Gotham Light" w:hAnsi="Gotham Light" w:cs="Arial"/>
          <w:sz w:val="16"/>
          <w:szCs w:val="18"/>
        </w:rPr>
        <w:t>*campo obbligatorio</w:t>
      </w:r>
    </w:p>
    <w:p w14:paraId="50ACBB03" w14:textId="77777777" w:rsidR="00BA0043" w:rsidRPr="005461A7" w:rsidRDefault="00BA0043"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50ACBB04" w14:textId="77777777" w:rsidR="00BA0043" w:rsidRDefault="00BA0043" w:rsidP="00B71C71">
      <w:pPr>
        <w:tabs>
          <w:tab w:val="left" w:pos="-426"/>
        </w:tabs>
        <w:spacing w:line="360" w:lineRule="auto"/>
        <w:ind w:left="-426"/>
        <w:jc w:val="both"/>
        <w:rPr>
          <w:rFonts w:ascii="Gotham Light" w:hAnsi="Gotham Light" w:cs="Arial"/>
          <w:sz w:val="18"/>
          <w:szCs w:val="18"/>
        </w:rPr>
      </w:pPr>
    </w:p>
    <w:p w14:paraId="50ACBB05"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50ACBB06"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50ACBB07" w14:textId="14BA317F" w:rsidR="00BA0043" w:rsidRPr="005461A7" w:rsidRDefault="00F60F26"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BA0043" w:rsidRPr="005461A7">
        <w:rPr>
          <w:rFonts w:ascii="Gotham Light" w:hAnsi="Gotham Light" w:cs="Arial"/>
          <w:sz w:val="18"/>
          <w:szCs w:val="18"/>
        </w:rPr>
        <w:t>La domanda di partecipazione a</w:t>
      </w:r>
      <w:r w:rsidR="0072571C">
        <w:rPr>
          <w:rFonts w:ascii="Gotham Light" w:hAnsi="Gotham Light" w:cs="Arial"/>
          <w:sz w:val="18"/>
          <w:szCs w:val="18"/>
        </w:rPr>
        <w:t>l</w:t>
      </w:r>
      <w:r w:rsidR="00BA0043" w:rsidRPr="005461A7">
        <w:rPr>
          <w:rFonts w:ascii="Gotham Light" w:hAnsi="Gotham Light" w:cs="Arial"/>
          <w:sz w:val="18"/>
          <w:szCs w:val="18"/>
        </w:rPr>
        <w:t xml:space="preserve"> </w:t>
      </w:r>
      <w:r w:rsidR="0072571C">
        <w:rPr>
          <w:rFonts w:ascii="Gotham Light" w:hAnsi="Gotham Light" w:cs="Arial"/>
          <w:noProof/>
          <w:color w:val="FA4616"/>
          <w:sz w:val="18"/>
          <w:szCs w:val="18"/>
        </w:rPr>
        <w:t>Change Management</w:t>
      </w:r>
      <w:r w:rsidR="00BA0043" w:rsidRPr="00F91832">
        <w:rPr>
          <w:rFonts w:ascii="Gotham Light" w:hAnsi="Gotham Light" w:cs="Arial"/>
          <w:color w:val="FA4616"/>
          <w:sz w:val="18"/>
          <w:szCs w:val="18"/>
        </w:rPr>
        <w:t xml:space="preserve">, edizione </w:t>
      </w:r>
      <w:r w:rsidR="00BF3265">
        <w:rPr>
          <w:rFonts w:ascii="Gotham Light" w:hAnsi="Gotham Light" w:cs="Arial"/>
          <w:color w:val="FA4616"/>
          <w:sz w:val="18"/>
          <w:szCs w:val="18"/>
        </w:rPr>
        <w:t>I</w:t>
      </w:r>
      <w:r w:rsidR="00C35566">
        <w:rPr>
          <w:rFonts w:ascii="Gotham Light" w:hAnsi="Gotham Light" w:cs="Arial"/>
          <w:color w:val="FA4616"/>
          <w:sz w:val="18"/>
          <w:szCs w:val="18"/>
        </w:rPr>
        <w:t>V</w:t>
      </w:r>
      <w:r w:rsidR="00BA0043" w:rsidRPr="00F91832">
        <w:rPr>
          <w:rFonts w:ascii="Gotham Light" w:hAnsi="Gotham Light" w:cs="Arial"/>
          <w:color w:val="FA4616"/>
          <w:sz w:val="18"/>
          <w:szCs w:val="18"/>
        </w:rPr>
        <w:t>, anno</w:t>
      </w:r>
      <w:r w:rsidR="00912336">
        <w:rPr>
          <w:rFonts w:ascii="Gotham Light" w:hAnsi="Gotham Light" w:cs="Arial"/>
          <w:color w:val="FA4616"/>
          <w:sz w:val="18"/>
          <w:szCs w:val="18"/>
        </w:rPr>
        <w:t xml:space="preserve"> </w:t>
      </w:r>
      <w:r w:rsidR="0072571C">
        <w:rPr>
          <w:rFonts w:ascii="Gotham Light" w:hAnsi="Gotham Light" w:cs="Arial"/>
          <w:noProof/>
          <w:color w:val="FA4616"/>
          <w:sz w:val="18"/>
          <w:szCs w:val="18"/>
        </w:rPr>
        <w:t>202</w:t>
      </w:r>
      <w:r w:rsidR="00ED72E1">
        <w:rPr>
          <w:rFonts w:ascii="Gotham Light" w:hAnsi="Gotham Light" w:cs="Arial"/>
          <w:noProof/>
          <w:color w:val="FA4616"/>
          <w:sz w:val="18"/>
          <w:szCs w:val="18"/>
        </w:rPr>
        <w:t>3</w:t>
      </w:r>
      <w:r w:rsidR="00BA0043" w:rsidRPr="00247C35">
        <w:rPr>
          <w:rFonts w:ascii="Gotham Light" w:hAnsi="Gotham Light" w:cs="Arial"/>
          <w:color w:val="F9671B"/>
          <w:sz w:val="18"/>
          <w:szCs w:val="18"/>
        </w:rPr>
        <w:t xml:space="preserve"> </w:t>
      </w:r>
      <w:r w:rsidR="00BA0043"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BB2336DF37EA4EDF991B399C4E710B78"/>
          </w:placeholder>
        </w:sdtPr>
        <w:sdtEndPr/>
        <w:sdtContent>
          <w:r w:rsidR="00BA0043" w:rsidRPr="005461A7">
            <w:rPr>
              <w:rFonts w:ascii="Gotham Light" w:hAnsi="Gotham Light" w:cs="Arial"/>
              <w:sz w:val="18"/>
              <w:szCs w:val="18"/>
            </w:rPr>
            <w:t>_____________________</w:t>
          </w:r>
        </w:sdtContent>
      </w:sdt>
      <w:r w:rsidR="00BA0043"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0ACBB08"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50ACBB09"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50ACBB0A"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0F400321"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5C4BEDD" w14:textId="77777777" w:rsidR="00B5292F" w:rsidRPr="005461A7" w:rsidRDefault="00B5292F" w:rsidP="00B5292F">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07DAEEC5" w14:textId="77777777" w:rsidR="00B5292F" w:rsidRPr="005461A7" w:rsidRDefault="00B5292F" w:rsidP="00B5292F">
      <w:pPr>
        <w:tabs>
          <w:tab w:val="left" w:pos="-426"/>
        </w:tabs>
        <w:spacing w:line="360" w:lineRule="auto"/>
        <w:ind w:left="-426"/>
        <w:jc w:val="both"/>
        <w:rPr>
          <w:rFonts w:ascii="Gotham Light" w:hAnsi="Gotham Light" w:cs="Arial"/>
          <w:sz w:val="18"/>
          <w:szCs w:val="18"/>
          <w:u w:val="single"/>
        </w:rPr>
      </w:pPr>
    </w:p>
    <w:p w14:paraId="75069DCE"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19E0E86A"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6440F8A8" w14:textId="77777777" w:rsidR="00B5292F"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2B90302E" w14:textId="77777777" w:rsidR="00B5292F" w:rsidRPr="00086978" w:rsidRDefault="00B5292F" w:rsidP="00B5292F">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559524CF" w14:textId="77777777" w:rsidR="00B5292F" w:rsidRPr="00086978" w:rsidRDefault="00B5292F" w:rsidP="00B5292F">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5B1F9B5" w14:textId="77777777" w:rsidR="00B5292F" w:rsidRPr="00086978" w:rsidRDefault="00B5292F" w:rsidP="00B5292F">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7C56CCC" w14:textId="77777777" w:rsidR="00B5292F" w:rsidRPr="005461A7"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5BEB91FE" w14:textId="77777777" w:rsidR="00B5292F" w:rsidRPr="005461A7" w:rsidRDefault="00B5292F" w:rsidP="00B5292F">
      <w:pPr>
        <w:tabs>
          <w:tab w:val="left" w:pos="-426"/>
        </w:tabs>
        <w:ind w:left="-432"/>
        <w:jc w:val="both"/>
        <w:rPr>
          <w:rFonts w:ascii="Gotham Light" w:hAnsi="Gotham Light" w:cs="Arial"/>
          <w:sz w:val="18"/>
          <w:szCs w:val="18"/>
        </w:rPr>
      </w:pPr>
    </w:p>
    <w:p w14:paraId="774CACD7" w14:textId="77777777" w:rsidR="00B5292F" w:rsidRPr="00086978" w:rsidRDefault="00B5292F" w:rsidP="00B5292F">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538F9FB4" w14:textId="77777777" w:rsidR="00B5292F" w:rsidRDefault="00B5292F" w:rsidP="00B5292F">
      <w:pPr>
        <w:tabs>
          <w:tab w:val="left" w:pos="-426"/>
        </w:tabs>
        <w:ind w:left="-432"/>
        <w:jc w:val="both"/>
        <w:rPr>
          <w:rFonts w:ascii="Gotham Light" w:hAnsi="Gotham Light" w:cs="Arial"/>
          <w:sz w:val="18"/>
          <w:szCs w:val="18"/>
        </w:rPr>
      </w:pPr>
    </w:p>
    <w:p w14:paraId="47EE8FEF"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2614B1F9"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2FC5163"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24CAF1B9"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18A806E0"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011C807E" w14:textId="76151D79" w:rsidR="00B5292F"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54757F">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3D7A0F55" w14:textId="77777777" w:rsidR="00B5292F" w:rsidRDefault="00B5292F" w:rsidP="00B5292F">
      <w:pPr>
        <w:tabs>
          <w:tab w:val="left" w:pos="-426"/>
        </w:tabs>
        <w:spacing w:line="360" w:lineRule="auto"/>
        <w:ind w:left="-426"/>
        <w:jc w:val="both"/>
        <w:rPr>
          <w:rFonts w:ascii="Gotham Light" w:hAnsi="Gotham Light" w:cs="Arial"/>
          <w:sz w:val="18"/>
          <w:szCs w:val="18"/>
        </w:rPr>
      </w:pPr>
    </w:p>
    <w:p w14:paraId="0EAAF425"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F64DA3A"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6B14B20B"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13FF3B12"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4189EABF"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62FF669E"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7B10B54E"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Per qualsiasi controversia inerente l’interpretazione, l’esecuzione e/o la risoluzione del presente contratto è competente in via esclusiva il Foro di Bologna.</w:t>
      </w:r>
    </w:p>
    <w:p w14:paraId="4B085F7B"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1B43CC20" w14:textId="77777777" w:rsidR="00B5292F" w:rsidRPr="005461A7" w:rsidRDefault="00B5292F" w:rsidP="00B5292F">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50ACBB1B" w14:textId="77777777" w:rsidR="00BA0043" w:rsidRDefault="00BA0043" w:rsidP="00B71C71">
      <w:pPr>
        <w:tabs>
          <w:tab w:val="left" w:pos="-426"/>
        </w:tabs>
        <w:spacing w:line="360" w:lineRule="auto"/>
        <w:ind w:left="-426"/>
        <w:jc w:val="both"/>
        <w:rPr>
          <w:rFonts w:ascii="Gotham Light" w:hAnsi="Gotham Light" w:cs="Arial"/>
          <w:color w:val="000000"/>
          <w:sz w:val="18"/>
          <w:szCs w:val="18"/>
        </w:rPr>
      </w:pPr>
    </w:p>
    <w:p w14:paraId="50ACBB1C" w14:textId="77777777" w:rsidR="00BA0043" w:rsidRPr="00B71C71" w:rsidRDefault="00BA0043"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906431987"/>
          <w:placeholder>
            <w:docPart w:val="0DEE5146E0D641DCA0EF485CB8838B2A"/>
          </w:placeholder>
          <w:date>
            <w:dateFormat w:val="dd/MM/yyyy"/>
            <w:lid w:val="it-IT"/>
            <w:storeMappedDataAs w:val="dateTime"/>
            <w:calendar w:val="gregorian"/>
          </w:date>
        </w:sdtPr>
        <w:sdtEndPr/>
        <w:sdtContent>
          <w:r w:rsidR="009608E1"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16EB7DAA10B74242B2D87C847E90D5CB"/>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9E5A3EBFB7E7443C8E522E28AD976DB3"/>
              </w:placeholder>
            </w:sdtPr>
            <w:sdtEndPr/>
            <w:sdtContent>
              <w:r w:rsidRPr="00B71C71">
                <w:rPr>
                  <w:rFonts w:ascii="Gotham Light" w:hAnsi="Gotham Light"/>
                  <w:color w:val="A6A6A6" w:themeColor="background1" w:themeShade="A6"/>
                  <w:sz w:val="18"/>
                  <w:szCs w:val="18"/>
                  <w:u w:val="single"/>
                </w:rPr>
                <w:t xml:space="preserve">  </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w:t>
              </w:r>
              <w:r w:rsidR="00285496" w:rsidRPr="00B71C71">
                <w:rPr>
                  <w:rFonts w:ascii="Gotham Light" w:hAnsi="Gotham Light"/>
                  <w:color w:val="A6A6A6" w:themeColor="background1" w:themeShade="A6"/>
                  <w:sz w:val="18"/>
                  <w:szCs w:val="18"/>
                  <w:u w:val="single"/>
                </w:rPr>
                <w:t xml:space="preserve"> </w:t>
              </w:r>
            </w:sdtContent>
          </w:sdt>
        </w:sdtContent>
      </w:sdt>
    </w:p>
    <w:p w14:paraId="50ACBB1D" w14:textId="77777777" w:rsidR="00BA0043" w:rsidRPr="00B71C71" w:rsidRDefault="00BA0043" w:rsidP="00B71C71">
      <w:pPr>
        <w:tabs>
          <w:tab w:val="left" w:pos="-426"/>
        </w:tabs>
        <w:spacing w:line="360" w:lineRule="auto"/>
        <w:jc w:val="both"/>
        <w:rPr>
          <w:rFonts w:ascii="Gotham Light" w:hAnsi="Gotham Light" w:cs="Arial"/>
          <w:color w:val="000000"/>
          <w:sz w:val="18"/>
          <w:szCs w:val="18"/>
        </w:rPr>
      </w:pPr>
    </w:p>
    <w:p w14:paraId="50ACBB1E" w14:textId="77777777" w:rsidR="00BA0043" w:rsidRPr="00B71C71" w:rsidRDefault="00BA0043"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50ACBB1F" w14:textId="77777777" w:rsidR="00BA0043" w:rsidRPr="00B71C71" w:rsidRDefault="00BA0043" w:rsidP="00B71C71">
      <w:pPr>
        <w:tabs>
          <w:tab w:val="left" w:pos="-426"/>
        </w:tabs>
        <w:spacing w:line="360" w:lineRule="auto"/>
        <w:ind w:left="-426"/>
        <w:jc w:val="center"/>
        <w:rPr>
          <w:rFonts w:ascii="Gotham Light" w:hAnsi="Gotham Light" w:cs="Arial"/>
          <w:color w:val="F9671B"/>
          <w:sz w:val="16"/>
          <w:szCs w:val="18"/>
        </w:rPr>
      </w:pPr>
    </w:p>
    <w:p w14:paraId="50ACBB20"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1"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2"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50ACBB23"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4" w14:textId="77777777" w:rsidR="00BA0043" w:rsidRPr="00B71C71" w:rsidRDefault="00BA0043"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50ACBB25" w14:textId="77777777" w:rsidR="00BA0043" w:rsidRPr="009608E1" w:rsidRDefault="00BA0043" w:rsidP="00B71C71">
      <w:pPr>
        <w:ind w:left="142" w:right="134"/>
        <w:jc w:val="center"/>
        <w:rPr>
          <w:rFonts w:ascii="Gotham Light" w:hAnsi="Gotham Light"/>
          <w:sz w:val="18"/>
          <w:szCs w:val="18"/>
        </w:rPr>
      </w:pPr>
    </w:p>
    <w:p w14:paraId="50ACBB2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50ACBB27"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1. Dati conferiti per l’esecuzione del contratto o la fruizione di un servizio</w:t>
      </w:r>
    </w:p>
    <w:p w14:paraId="50ACBB2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50ACBB2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50ACBB2A" w14:textId="77777777" w:rsidR="00BA0043" w:rsidRPr="009608E1" w:rsidRDefault="00BA0043" w:rsidP="00B71C71">
      <w:pPr>
        <w:pStyle w:val="AlmaParagrafo"/>
        <w:ind w:left="142" w:right="134"/>
        <w:rPr>
          <w:rFonts w:ascii="Gotham Light" w:hAnsi="Gotham Light"/>
          <w:sz w:val="18"/>
          <w:szCs w:val="18"/>
        </w:rPr>
      </w:pPr>
      <w:r w:rsidRPr="009608E1">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50ACBB2B" w14:textId="77777777" w:rsidR="00BA0043" w:rsidRPr="009608E1" w:rsidRDefault="00BA0043" w:rsidP="00B71C71">
      <w:pPr>
        <w:pStyle w:val="AlmaParagrafo"/>
        <w:ind w:left="142" w:right="134"/>
        <w:rPr>
          <w:rFonts w:ascii="Gotham Light" w:hAnsi="Gotham Light"/>
          <w:sz w:val="18"/>
          <w:szCs w:val="18"/>
        </w:rPr>
      </w:pPr>
      <w:r w:rsidRPr="009608E1">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50ACBB2C" w14:textId="77777777" w:rsidR="00BA0043" w:rsidRPr="009608E1" w:rsidRDefault="00BA0043" w:rsidP="00B71C71">
      <w:pPr>
        <w:pStyle w:val="AlmaParagrafo"/>
        <w:ind w:left="142" w:right="134"/>
        <w:rPr>
          <w:rFonts w:ascii="Gotham Light" w:hAnsi="Gotham Light"/>
          <w:iCs/>
          <w:sz w:val="18"/>
          <w:szCs w:val="18"/>
        </w:rPr>
      </w:pPr>
    </w:p>
    <w:p w14:paraId="50ACBB2D"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1 Tempi di trattamento</w:t>
      </w:r>
    </w:p>
    <w:p w14:paraId="50ACBB2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0ACBB2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50ACBB3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50ACBB31" w14:textId="77777777" w:rsidR="00BA0043" w:rsidRPr="009608E1" w:rsidRDefault="00BA0043" w:rsidP="00B71C71">
      <w:pPr>
        <w:ind w:left="142" w:right="134"/>
        <w:jc w:val="both"/>
        <w:rPr>
          <w:rFonts w:ascii="Gotham Light" w:hAnsi="Gotham Light"/>
          <w:sz w:val="18"/>
          <w:szCs w:val="18"/>
        </w:rPr>
      </w:pPr>
    </w:p>
    <w:p w14:paraId="50ACBB32" w14:textId="77777777" w:rsidR="00BA0043" w:rsidRPr="009608E1" w:rsidRDefault="00BA0043" w:rsidP="00B71C71">
      <w:pPr>
        <w:ind w:left="142" w:right="134"/>
        <w:jc w:val="both"/>
        <w:rPr>
          <w:rFonts w:ascii="Gotham Light" w:hAnsi="Gotham Light"/>
          <w:color w:val="4472C4"/>
          <w:sz w:val="18"/>
          <w:szCs w:val="18"/>
        </w:rPr>
      </w:pPr>
      <w:r w:rsidRPr="009608E1">
        <w:rPr>
          <w:rFonts w:ascii="Gotham Light" w:hAnsi="Gotham Light"/>
          <w:color w:val="4472C4"/>
          <w:sz w:val="18"/>
          <w:szCs w:val="18"/>
        </w:rPr>
        <w:t xml:space="preserve">1.2 Dati Audio-visivi e Immagini </w:t>
      </w:r>
    </w:p>
    <w:p w14:paraId="50ACBB33"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50ACBB3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50ACBB3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50ACBB36"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2. Dati conferiti per finalità di informazione delle attività svolte da BBS e per finalità promozionali</w:t>
      </w:r>
    </w:p>
    <w:p w14:paraId="50ACBB3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50ACBB3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50ACBB39"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1 Modalità di contatto</w:t>
      </w:r>
    </w:p>
    <w:p w14:paraId="50ACBB3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Per contattarLa a fini informativi e promozionali potremo utilizzare sia modalità automatizzate come e-mail e sms, sia la posta cartacea e il telefono.</w:t>
      </w:r>
    </w:p>
    <w:p w14:paraId="50ACBB3B"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lastRenderedPageBreak/>
        <w:t>2.2 Cosa accade in caso di mancato consenso?</w:t>
      </w:r>
    </w:p>
    <w:p w14:paraId="50ACBB3C"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50ACBB3D"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3 Comunicazioni via email per servizi analoghi a quelli già richiesti</w:t>
      </w:r>
    </w:p>
    <w:p w14:paraId="50ACBB3E" w14:textId="77777777" w:rsidR="00BA0043" w:rsidRPr="009608E1" w:rsidRDefault="00BA0043" w:rsidP="00B71C71">
      <w:pPr>
        <w:pStyle w:val="Titolo4"/>
        <w:rPr>
          <w:rFonts w:ascii="Gotham Light" w:eastAsia="Times New Roman" w:hAnsi="Gotham Light"/>
          <w:i w:val="0"/>
          <w:color w:val="auto"/>
          <w:sz w:val="18"/>
          <w:szCs w:val="18"/>
        </w:rPr>
      </w:pPr>
      <w:r w:rsidRPr="009608E1">
        <w:rPr>
          <w:rFonts w:ascii="Gotham Light" w:eastAsia="Times New Roman" w:hAnsi="Gotham Light"/>
          <w:i w:val="0"/>
          <w:color w:val="auto"/>
          <w:sz w:val="18"/>
          <w:szCs w:val="18"/>
        </w:rPr>
        <w:t xml:space="preserve">Nel caso in cui Lei non esprima un espresso rifiuto, se la legge lo consente, </w:t>
      </w:r>
      <w:r w:rsidRPr="009608E1">
        <w:rPr>
          <w:rFonts w:ascii="Gotham Light" w:hAnsi="Gotham Light"/>
          <w:i w:val="0"/>
          <w:sz w:val="18"/>
          <w:szCs w:val="18"/>
        </w:rPr>
        <w:t>BBS</w:t>
      </w:r>
      <w:r w:rsidRPr="009608E1">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50ACBB3F"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4 Tempi di trattamento relativi alle attività informative e promozionali</w:t>
      </w:r>
    </w:p>
    <w:p w14:paraId="50ACBB4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50ACBB41"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 xml:space="preserve">2.5 Consenso alla profilazione per finalità informative e promozionali </w:t>
      </w:r>
    </w:p>
    <w:p w14:paraId="50ACBB4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50ACBB43"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0ACBB4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50ACBB4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50ACBB4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50ACBB47"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6 Cosa accade in caso di mancato consenso alla profilazione?</w:t>
      </w:r>
    </w:p>
    <w:p w14:paraId="50ACBB4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0ACBB49"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7 Tempi di trattamento relativi all’attività di profilazione</w:t>
      </w:r>
    </w:p>
    <w:p w14:paraId="50ACBB4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50ACBB4B"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4C"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3. Attività di stage e placement per gli iscritti a Corsi e a Master. Comunicazione dei dati a imprese terze</w:t>
      </w:r>
    </w:p>
    <w:p w14:paraId="50ACBB4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offre agli iscritti ai Corsi e ai Master la possibilità di essere contattati da imprese terze interessate a proporre agli iscritti attività di stage e placement.</w:t>
      </w:r>
    </w:p>
    <w:p w14:paraId="50ACBB4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ttraverso questa attività BBS intende agire da facilitatore nel processo d’incontro tra domanda e offerta di lavoro.</w:t>
      </w:r>
    </w:p>
    <w:p w14:paraId="50ACBB4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50ACBB5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Le imprese terze a cui eventualmente potranno essere comunicati i dati hanno sede nell’Unione Europea. </w:t>
      </w:r>
    </w:p>
    <w:p w14:paraId="50ACBB51"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3.1 Cosa accade in caso di mancato consenso?</w:t>
      </w:r>
    </w:p>
    <w:p w14:paraId="50ACBB5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0ACBB53"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3.2 Tempi di trattamento</w:t>
      </w:r>
    </w:p>
    <w:p w14:paraId="50ACBB5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0ACBB5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56" w14:textId="77777777" w:rsidR="00BA0043" w:rsidRPr="009608E1" w:rsidRDefault="00BA0043" w:rsidP="00B71C71">
      <w:pPr>
        <w:ind w:left="142" w:right="134"/>
        <w:jc w:val="both"/>
        <w:rPr>
          <w:rFonts w:ascii="Gotham Light" w:hAnsi="Gotham Light"/>
          <w:sz w:val="18"/>
          <w:szCs w:val="18"/>
        </w:rPr>
      </w:pPr>
    </w:p>
    <w:p w14:paraId="50ACBB57"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lastRenderedPageBreak/>
        <w:t>4. Attività statistiche e ricerche di mercato anche mediante profilazione</w:t>
      </w:r>
    </w:p>
    <w:p w14:paraId="50ACBB5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50ACBB5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0ACBB5A"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4.1 Cosa accade in caso di mancato consenso?</w:t>
      </w:r>
    </w:p>
    <w:p w14:paraId="50ACBB5B"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50ACBB5C"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 xml:space="preserve">4.2 Tempi di trattamento </w:t>
      </w:r>
    </w:p>
    <w:p w14:paraId="50ACBB5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50ACBB5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5F" w14:textId="77777777" w:rsidR="00BA0043" w:rsidRPr="009608E1" w:rsidRDefault="00BA0043" w:rsidP="00B71C71">
      <w:pPr>
        <w:ind w:left="142" w:right="134"/>
        <w:jc w:val="both"/>
        <w:rPr>
          <w:rFonts w:ascii="Gotham Light" w:hAnsi="Gotham Light"/>
          <w:sz w:val="18"/>
          <w:szCs w:val="18"/>
        </w:rPr>
      </w:pPr>
    </w:p>
    <w:p w14:paraId="50ACBB60"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5. Modalità del trattamento</w:t>
      </w:r>
    </w:p>
    <w:p w14:paraId="50ACBB61"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l trattamento dei dati personali è effettuato da BBS con modalità cartacee ed informatizzate.</w:t>
      </w:r>
    </w:p>
    <w:p w14:paraId="50ACBB6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0ACBB63"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6. Titolare del trattamento</w:t>
      </w:r>
    </w:p>
    <w:p w14:paraId="50ACBB6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9608E1">
          <w:rPr>
            <w:rStyle w:val="Collegamentoipertestuale"/>
            <w:rFonts w:ascii="Gotham Light" w:hAnsi="Gotham Light"/>
            <w:sz w:val="18"/>
            <w:szCs w:val="18"/>
          </w:rPr>
          <w:t>http://www.bbs.unibo.it/hp/contatti</w:t>
        </w:r>
      </w:hyperlink>
      <w:r w:rsidRPr="009608E1">
        <w:rPr>
          <w:rFonts w:ascii="Gotham Light" w:hAnsi="Gotham Light"/>
          <w:sz w:val="18"/>
          <w:szCs w:val="18"/>
        </w:rPr>
        <w:t>.</w:t>
      </w:r>
    </w:p>
    <w:p w14:paraId="50ACBB65"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7. Responsabili di trattamento e comunicazione dei Suoi dati a terzi</w:t>
      </w:r>
    </w:p>
    <w:p w14:paraId="50ACBB6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9608E1">
          <w:rPr>
            <w:rStyle w:val="Collegamentoipertestuale"/>
            <w:rFonts w:ascii="Gotham Light" w:hAnsi="Gotham Light"/>
            <w:sz w:val="18"/>
            <w:szCs w:val="18"/>
          </w:rPr>
          <w:t>http://www.bbs.unibo.it/hp/legal</w:t>
        </w:r>
      </w:hyperlink>
      <w:r w:rsidRPr="009608E1">
        <w:rPr>
          <w:rFonts w:ascii="Gotham Light" w:hAnsi="Gotham Light"/>
          <w:sz w:val="18"/>
          <w:szCs w:val="18"/>
        </w:rPr>
        <w:t xml:space="preserve"> . </w:t>
      </w:r>
    </w:p>
    <w:p w14:paraId="50ACBB6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 tal fine si segnala che sono designati responsabili di trattamento i soggetti di cui BBS</w:t>
      </w:r>
      <w:r w:rsidRPr="009608E1" w:rsidDel="005002B4">
        <w:rPr>
          <w:rFonts w:ascii="Gotham Light" w:hAnsi="Gotham Light"/>
          <w:sz w:val="18"/>
          <w:szCs w:val="18"/>
        </w:rPr>
        <w:t xml:space="preserve"> </w:t>
      </w:r>
      <w:r w:rsidRPr="009608E1">
        <w:rPr>
          <w:rFonts w:ascii="Gotham Light" w:hAnsi="Gotham Light"/>
          <w:sz w:val="18"/>
          <w:szCs w:val="18"/>
        </w:rPr>
        <w:t>si serve:</w:t>
      </w:r>
    </w:p>
    <w:p w14:paraId="50ACBB6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 per la gestione delle relazioni con i clienti e più in generale, con i terzi, anche per fini contabili e amministrativi;</w:t>
      </w:r>
    </w:p>
    <w:p w14:paraId="50ACBB6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 per la gestione delle comunicazioni, anche di natura commerciale e promozionale e per l’erogazione di servizi informativi, promozionali e di profilazione;</w:t>
      </w:r>
    </w:p>
    <w:p w14:paraId="50ACBB6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50ACBB6B"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8. Responsabile della protezione dei dati (Data Protection Officer)</w:t>
      </w:r>
    </w:p>
    <w:p w14:paraId="50ACBB6C"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BBS ha designato il proprio Responsabile della protezione dei dati, che può essere contattato ai seguenti riferimenti: </w:t>
      </w:r>
      <w:hyperlink r:id="rId13" w:history="1">
        <w:r w:rsidRPr="009608E1">
          <w:rPr>
            <w:rStyle w:val="Collegamentoipertestuale"/>
            <w:rFonts w:ascii="Gotham Light" w:hAnsi="Gotham Light"/>
            <w:sz w:val="18"/>
            <w:szCs w:val="18"/>
          </w:rPr>
          <w:t>dpo@bbs.unibo.it</w:t>
        </w:r>
      </w:hyperlink>
      <w:r w:rsidRPr="009608E1">
        <w:rPr>
          <w:rFonts w:ascii="Gotham Light" w:hAnsi="Gotham Light"/>
          <w:sz w:val="18"/>
          <w:szCs w:val="18"/>
        </w:rPr>
        <w:t xml:space="preserve"> </w:t>
      </w:r>
    </w:p>
    <w:p w14:paraId="50ACBB6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50ACBB6E"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 xml:space="preserve">9. Luogo del trattamento </w:t>
      </w:r>
    </w:p>
    <w:p w14:paraId="50ACBB6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effettua il trattamento dei Suoi dati in Italia.</w:t>
      </w:r>
    </w:p>
    <w:p w14:paraId="50ACBB7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50ACBB71"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10. Diritti dell’interessato</w:t>
      </w:r>
    </w:p>
    <w:p w14:paraId="50ACBB7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50ACBB73"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1 Diritto di opposizione</w:t>
      </w:r>
    </w:p>
    <w:p w14:paraId="50ACBB7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w:t>
      </w:r>
      <w:r w:rsidRPr="009608E1">
        <w:rPr>
          <w:rFonts w:ascii="Gotham Light" w:hAnsi="Gotham Light"/>
          <w:sz w:val="18"/>
          <w:szCs w:val="18"/>
        </w:rPr>
        <w:lastRenderedPageBreak/>
        <w:t>essere esercitato per quei dati rispetto ai quali BBS dimostri l’esistenza di motivi legittimi prevalenti per procedere al trattamento (come ad esempio per motivi contabili e amministrativi, per l’esercizio del diritto di difesa, etc.).</w:t>
      </w:r>
    </w:p>
    <w:p w14:paraId="50ACBB75"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2 Diritto alla portabilità dei dati</w:t>
      </w:r>
    </w:p>
    <w:p w14:paraId="50ACBB7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0ACBB7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50ACBB78"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3 Modalità per l’esercizio dei diritti</w:t>
      </w:r>
    </w:p>
    <w:p w14:paraId="50ACBB7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sercizio dei diritti può essere effettuato</w:t>
      </w:r>
      <w:r w:rsidRPr="009608E1" w:rsidDel="00EA4BB7">
        <w:rPr>
          <w:rFonts w:ascii="Gotham Light" w:hAnsi="Gotham Light"/>
          <w:sz w:val="18"/>
          <w:szCs w:val="18"/>
        </w:rPr>
        <w:t xml:space="preserve"> </w:t>
      </w:r>
      <w:r w:rsidRPr="009608E1">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9608E1">
          <w:rPr>
            <w:rStyle w:val="Collegamentoipertestuale"/>
            <w:rFonts w:ascii="Gotham Light" w:hAnsi="Gotham Light"/>
            <w:sz w:val="18"/>
            <w:szCs w:val="18"/>
          </w:rPr>
          <w:t>gdpr@bbs.unibo.it</w:t>
        </w:r>
      </w:hyperlink>
      <w:r w:rsidRPr="009608E1">
        <w:rPr>
          <w:rFonts w:ascii="Gotham Light" w:hAnsi="Gotham Light"/>
          <w:sz w:val="18"/>
          <w:szCs w:val="18"/>
        </w:rPr>
        <w:t xml:space="preserve"> </w:t>
      </w:r>
    </w:p>
    <w:p w14:paraId="50ACBB7A" w14:textId="77777777" w:rsidR="00BA0043" w:rsidRPr="009608E1" w:rsidRDefault="00BA0043" w:rsidP="00B71C71">
      <w:pPr>
        <w:spacing w:line="360" w:lineRule="auto"/>
        <w:ind w:left="142" w:right="134"/>
        <w:jc w:val="both"/>
        <w:rPr>
          <w:rFonts w:ascii="Gotham Light" w:hAnsi="Gotham Light"/>
          <w:sz w:val="18"/>
          <w:szCs w:val="18"/>
        </w:rPr>
      </w:pPr>
    </w:p>
    <w:p w14:paraId="50ACBB7B" w14:textId="77777777" w:rsidR="00BA0043" w:rsidRPr="009608E1" w:rsidRDefault="00BA0043" w:rsidP="00B71C71">
      <w:pPr>
        <w:spacing w:line="360" w:lineRule="auto"/>
        <w:rPr>
          <w:rFonts w:ascii="Gotham Light" w:hAnsi="Gotham Light"/>
          <w:sz w:val="18"/>
          <w:szCs w:val="18"/>
        </w:rPr>
      </w:pPr>
      <w:r w:rsidRPr="009608E1">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50ACBB7C" w14:textId="77777777" w:rsidR="00BA0043" w:rsidRPr="009608E1" w:rsidRDefault="00BA0043" w:rsidP="00B71C71">
      <w:pPr>
        <w:spacing w:line="360" w:lineRule="auto"/>
        <w:ind w:left="142" w:right="134"/>
        <w:jc w:val="both"/>
        <w:rPr>
          <w:rFonts w:ascii="Gotham Light" w:hAnsi="Gotham Light"/>
          <w:sz w:val="18"/>
          <w:szCs w:val="18"/>
        </w:rPr>
      </w:pPr>
    </w:p>
    <w:p w14:paraId="50ACBB7D" w14:textId="77777777" w:rsidR="00BA0043" w:rsidRPr="009608E1" w:rsidRDefault="00E97951" w:rsidP="00B71C71">
      <w:pPr>
        <w:spacing w:line="360" w:lineRule="auto"/>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 </w:t>
      </w:r>
      <w:r w:rsidR="00BA0043" w:rsidRPr="009608E1">
        <w:rPr>
          <w:rFonts w:ascii="Gotham Light" w:hAnsi="Gotham Light"/>
          <w:sz w:val="18"/>
          <w:szCs w:val="18"/>
        </w:rPr>
        <w:tab/>
      </w:r>
    </w:p>
    <w:p w14:paraId="50ACBB7E" w14:textId="77777777" w:rsidR="00BA0043" w:rsidRPr="009608E1" w:rsidRDefault="00BA0043" w:rsidP="00B71C71">
      <w:pPr>
        <w:spacing w:line="360" w:lineRule="auto"/>
        <w:ind w:left="142" w:right="134"/>
        <w:jc w:val="both"/>
        <w:rPr>
          <w:rFonts w:ascii="Gotham Light" w:hAnsi="Gotham Light"/>
          <w:sz w:val="18"/>
          <w:szCs w:val="18"/>
        </w:rPr>
      </w:pPr>
    </w:p>
    <w:p w14:paraId="50ACBB7F" w14:textId="77777777" w:rsidR="00BA0043" w:rsidRPr="009608E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50ACBB80" w14:textId="77777777" w:rsidR="00BA0043" w:rsidRPr="009608E1" w:rsidRDefault="00BA0043" w:rsidP="00B71C71">
      <w:pPr>
        <w:spacing w:line="360" w:lineRule="auto"/>
        <w:ind w:left="142" w:right="134"/>
        <w:jc w:val="both"/>
        <w:rPr>
          <w:rFonts w:ascii="Gotham Light" w:hAnsi="Gotham Light"/>
          <w:sz w:val="18"/>
          <w:szCs w:val="18"/>
        </w:rPr>
      </w:pPr>
    </w:p>
    <w:p w14:paraId="50ACBB81" w14:textId="77777777" w:rsidR="00BA0043" w:rsidRPr="009608E1" w:rsidRDefault="00E97951"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w:t>
      </w:r>
    </w:p>
    <w:p w14:paraId="50ACBB82" w14:textId="77777777" w:rsidR="00BA0043" w:rsidRPr="009608E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50ACBB83" w14:textId="77777777" w:rsidR="00BA0043" w:rsidRPr="009608E1" w:rsidRDefault="00BA0043" w:rsidP="00B71C71">
      <w:pPr>
        <w:spacing w:line="360" w:lineRule="auto"/>
        <w:ind w:left="142" w:right="134"/>
        <w:jc w:val="both"/>
        <w:rPr>
          <w:rFonts w:ascii="Gotham Light" w:hAnsi="Gotham Light"/>
          <w:sz w:val="18"/>
          <w:szCs w:val="18"/>
        </w:rPr>
      </w:pPr>
    </w:p>
    <w:p w14:paraId="50ACBB84" w14:textId="77777777" w:rsidR="00BA0043" w:rsidRPr="009608E1" w:rsidRDefault="00E97951"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w:t>
      </w:r>
    </w:p>
    <w:p w14:paraId="50ACBB85" w14:textId="77777777" w:rsidR="00BA0043" w:rsidRPr="00B71C7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l trattamento dei</w:t>
      </w:r>
      <w:r w:rsidRPr="00B71C71">
        <w:rPr>
          <w:rFonts w:ascii="Gotham Light" w:hAnsi="Gotham Light"/>
          <w:sz w:val="18"/>
          <w:szCs w:val="18"/>
        </w:rPr>
        <w:t xml:space="preserve">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0ACBB86" w14:textId="77777777" w:rsidR="00BA0043" w:rsidRPr="00B71C71" w:rsidRDefault="00BA0043" w:rsidP="00B71C71">
      <w:pPr>
        <w:spacing w:line="360" w:lineRule="auto"/>
        <w:ind w:left="142" w:right="134"/>
        <w:jc w:val="both"/>
        <w:rPr>
          <w:rFonts w:ascii="Gotham Light" w:hAnsi="Gotham Light"/>
          <w:sz w:val="18"/>
          <w:szCs w:val="18"/>
        </w:rPr>
      </w:pPr>
    </w:p>
    <w:p w14:paraId="50ACBB87" w14:textId="77777777" w:rsidR="00BA0043" w:rsidRPr="00B71C71" w:rsidRDefault="00E97951"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à il proprio consenso </w:t>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non dà il proprio consenso</w:t>
      </w:r>
    </w:p>
    <w:p w14:paraId="50ACBB88"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predetta finalità </w:t>
      </w:r>
    </w:p>
    <w:p w14:paraId="50ACBB89" w14:textId="77777777" w:rsidR="00BA0043" w:rsidRPr="00B71C71" w:rsidRDefault="00BA0043" w:rsidP="00B71C71">
      <w:pPr>
        <w:spacing w:line="360" w:lineRule="auto"/>
        <w:ind w:left="142" w:right="134"/>
        <w:jc w:val="both"/>
        <w:rPr>
          <w:rFonts w:ascii="Gotham Light" w:hAnsi="Gotham Light"/>
          <w:sz w:val="18"/>
          <w:szCs w:val="18"/>
        </w:rPr>
      </w:pPr>
    </w:p>
    <w:p w14:paraId="50ACBB8A" w14:textId="77777777" w:rsidR="00BA0043" w:rsidRPr="00B71C71" w:rsidRDefault="00E97951"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à il proprio consenso </w:t>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non dà il proprio consenso</w:t>
      </w:r>
    </w:p>
    <w:p w14:paraId="50ACBB8B"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50ACBB8C" w14:textId="77777777" w:rsidR="00BA0043" w:rsidRPr="00B71C71" w:rsidRDefault="00BA0043" w:rsidP="00B71C71">
      <w:pPr>
        <w:spacing w:line="360" w:lineRule="auto"/>
        <w:ind w:left="142" w:right="134"/>
        <w:jc w:val="both"/>
        <w:rPr>
          <w:rFonts w:ascii="Gotham Light" w:hAnsi="Gotham Light"/>
          <w:sz w:val="18"/>
          <w:szCs w:val="18"/>
        </w:rPr>
      </w:pPr>
    </w:p>
    <w:p w14:paraId="50ACBB8D"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lastRenderedPageBreak/>
        <w:t>Sono venuto a conoscenza del corso tramite (barrare una sola casella):</w:t>
      </w:r>
    </w:p>
    <w:p w14:paraId="50ACBB8E" w14:textId="77777777" w:rsidR="00BA0043" w:rsidRPr="00B71C71" w:rsidRDefault="00E97951" w:rsidP="00B71C71">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mici/Ex studenti</w:t>
      </w:r>
    </w:p>
    <w:p w14:paraId="50ACBB8F" w14:textId="77777777" w:rsidR="00BA0043" w:rsidRPr="00B71C71" w:rsidRDefault="00E97951" w:rsidP="00B71C71">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zienda in cui lavori</w:t>
      </w:r>
    </w:p>
    <w:p w14:paraId="50ACBB90" w14:textId="77777777" w:rsidR="00BA0043" w:rsidRPr="00B71C71" w:rsidRDefault="00E97951" w:rsidP="00B71C71">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Ricerca su Google</w:t>
      </w:r>
    </w:p>
    <w:p w14:paraId="50ACBB91" w14:textId="77777777" w:rsidR="00BA0043" w:rsidRPr="00B71C71" w:rsidRDefault="00E97951" w:rsidP="00B71C71">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ocenti</w:t>
      </w:r>
    </w:p>
    <w:p w14:paraId="50ACBB92" w14:textId="77777777" w:rsidR="00BA0043" w:rsidRPr="00B71C71" w:rsidRDefault="00E97951" w:rsidP="00B71C71">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LinkedIn</w:t>
      </w:r>
    </w:p>
    <w:p w14:paraId="50ACBB93" w14:textId="77777777" w:rsidR="00BA0043" w:rsidRPr="00B71C71" w:rsidRDefault="00E97951" w:rsidP="00B71C71">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Fiere/Eventi</w:t>
      </w:r>
    </w:p>
    <w:p w14:paraId="50ACBB94" w14:textId="77777777" w:rsidR="00BA0043" w:rsidRPr="00B71C71" w:rsidRDefault="00E97951" w:rsidP="00B71C71">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ltro: </w:t>
      </w:r>
      <w:sdt>
        <w:sdtPr>
          <w:rPr>
            <w:rFonts w:ascii="Gotham Light" w:hAnsi="Gotham Light"/>
            <w:sz w:val="18"/>
            <w:szCs w:val="18"/>
          </w:rPr>
          <w:id w:val="1812989566"/>
          <w:placeholder>
            <w:docPart w:val="74529F8BCE7F4A698A9F314F0FD7DD09"/>
          </w:placeholder>
        </w:sdtPr>
        <w:sdtEndPr/>
        <w:sdtContent>
          <w:r w:rsidR="00BA0043" w:rsidRPr="00B71C71">
            <w:rPr>
              <w:rFonts w:ascii="Gotham Light" w:hAnsi="Gotham Light"/>
              <w:sz w:val="18"/>
              <w:szCs w:val="18"/>
            </w:rPr>
            <w:t>__________________________________________________</w:t>
          </w:r>
        </w:sdtContent>
      </w:sdt>
    </w:p>
    <w:p w14:paraId="50ACBB95" w14:textId="77777777" w:rsidR="00BA0043" w:rsidRPr="00B71C71" w:rsidRDefault="00BA0043" w:rsidP="00B71C71">
      <w:pPr>
        <w:spacing w:line="360" w:lineRule="auto"/>
        <w:ind w:left="142" w:right="134"/>
        <w:jc w:val="both"/>
        <w:rPr>
          <w:rFonts w:ascii="Gotham Light" w:hAnsi="Gotham Light"/>
          <w:sz w:val="18"/>
          <w:szCs w:val="18"/>
        </w:rPr>
      </w:pPr>
    </w:p>
    <w:p w14:paraId="50ACBB96" w14:textId="77777777" w:rsidR="00BA0043" w:rsidRPr="00B71C71" w:rsidRDefault="00BA0043" w:rsidP="00B71C71">
      <w:pPr>
        <w:spacing w:line="360" w:lineRule="auto"/>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01286A45D21041DE98552FA41BE9D53E"/>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50ACBB97" w14:textId="77777777" w:rsidR="00BA0043" w:rsidRPr="00B71C71" w:rsidRDefault="00BA0043" w:rsidP="00B71C71">
      <w:pPr>
        <w:spacing w:line="360" w:lineRule="auto"/>
        <w:ind w:right="134"/>
        <w:rPr>
          <w:rFonts w:ascii="Gotham Light" w:hAnsi="Gotham Light"/>
          <w:sz w:val="18"/>
          <w:szCs w:val="18"/>
        </w:rPr>
      </w:pPr>
    </w:p>
    <w:p w14:paraId="50ACBB98" w14:textId="77777777" w:rsidR="00BA0043" w:rsidRPr="00B71C71" w:rsidRDefault="00BA0043" w:rsidP="00B71C71">
      <w:pPr>
        <w:spacing w:line="360" w:lineRule="auto"/>
        <w:ind w:left="142" w:right="134"/>
        <w:rPr>
          <w:rFonts w:ascii="Gotham Light" w:hAnsi="Gotham Light"/>
          <w:sz w:val="18"/>
          <w:szCs w:val="18"/>
        </w:rPr>
      </w:pPr>
    </w:p>
    <w:p w14:paraId="50ACBB99" w14:textId="77777777" w:rsidR="00BA0043" w:rsidRPr="00B71C71" w:rsidRDefault="00BA0043" w:rsidP="00B71C71">
      <w:pPr>
        <w:spacing w:line="360" w:lineRule="auto"/>
        <w:ind w:left="142" w:right="134"/>
        <w:rPr>
          <w:rFonts w:ascii="Gotham Light" w:hAnsi="Gotham Light" w:cs="Arial"/>
          <w:color w:val="4C4C4C"/>
          <w:sz w:val="18"/>
          <w:szCs w:val="18"/>
        </w:rPr>
      </w:pPr>
      <w:r w:rsidRPr="00B71C71">
        <w:rPr>
          <w:rFonts w:ascii="Gotham Light" w:hAnsi="Gotham Light"/>
          <w:sz w:val="18"/>
          <w:szCs w:val="18"/>
        </w:rPr>
        <w:t>Firma dello stu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70FD3738BBB24776AB7A66BAE57DE65B"/>
          </w:placeholder>
        </w:sdtPr>
        <w:sdtEndPr/>
        <w:sdtContent>
          <w:sdt>
            <w:sdtPr>
              <w:rPr>
                <w:rFonts w:ascii="Gotham Light" w:hAnsi="Gotham Light"/>
                <w:color w:val="A6A6A6" w:themeColor="background1" w:themeShade="A6"/>
                <w:sz w:val="18"/>
                <w:szCs w:val="18"/>
                <w:u w:val="single"/>
              </w:rPr>
              <w:id w:val="-538890890"/>
              <w:placeholder>
                <w:docPart w:val="83CBD12EDA4E4E448A3B838B149E7F84"/>
              </w:placeholder>
            </w:sdtPr>
            <w:sdtEndPr/>
            <w:sdtContent>
              <w:r w:rsidRPr="00B71C71">
                <w:rPr>
                  <w:rFonts w:ascii="Gotham Light" w:hAnsi="Gotham Light"/>
                  <w:color w:val="A6A6A6" w:themeColor="background1" w:themeShade="A6"/>
                  <w:sz w:val="18"/>
                  <w:szCs w:val="18"/>
                  <w:u w:val="single"/>
                </w:rPr>
                <w:t xml:space="preserve">  _</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w:t>
              </w:r>
            </w:sdtContent>
          </w:sdt>
        </w:sdtContent>
      </w:sdt>
    </w:p>
    <w:p w14:paraId="50ACBB9A" w14:textId="77777777" w:rsidR="00BA0043" w:rsidRDefault="00BA0043"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50ACBB9B" w14:textId="77777777" w:rsidR="00BA0043" w:rsidRDefault="00BA0043" w:rsidP="00305D4C">
      <w:pPr>
        <w:spacing w:after="160" w:line="259" w:lineRule="auto"/>
        <w:rPr>
          <w:rFonts w:ascii="Gotham Light" w:hAnsi="Gotham Light"/>
        </w:rPr>
        <w:sectPr w:rsidR="00BA0043" w:rsidSect="00BA0043">
          <w:footerReference w:type="default" r:id="rId15"/>
          <w:pgSz w:w="11900" w:h="16840"/>
          <w:pgMar w:top="851" w:right="1077" w:bottom="1361" w:left="1077" w:header="567" w:footer="442" w:gutter="0"/>
          <w:pgNumType w:start="1"/>
          <w:cols w:space="708"/>
          <w:docGrid w:linePitch="360"/>
        </w:sectPr>
      </w:pPr>
    </w:p>
    <w:p w14:paraId="50ACBB9C" w14:textId="77777777" w:rsidR="00BA0043" w:rsidRPr="00B71C71" w:rsidRDefault="00BA0043" w:rsidP="00305D4C">
      <w:pPr>
        <w:spacing w:after="160" w:line="259" w:lineRule="auto"/>
        <w:rPr>
          <w:rFonts w:ascii="Gotham Light" w:hAnsi="Gotham Light"/>
        </w:rPr>
      </w:pPr>
    </w:p>
    <w:sectPr w:rsidR="00BA0043" w:rsidRPr="00B71C71" w:rsidSect="00BA0043">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06981" w14:textId="77777777" w:rsidR="00CA1C1F" w:rsidRDefault="00CA1C1F" w:rsidP="00A63F45">
      <w:r>
        <w:separator/>
      </w:r>
    </w:p>
  </w:endnote>
  <w:endnote w:type="continuationSeparator" w:id="0">
    <w:p w14:paraId="11ED3551" w14:textId="77777777" w:rsidR="00CA1C1F" w:rsidRDefault="00CA1C1F" w:rsidP="00A63F45">
      <w:r>
        <w:continuationSeparator/>
      </w:r>
    </w:p>
  </w:endnote>
  <w:endnote w:type="continuationNotice" w:id="1">
    <w:p w14:paraId="607894AD" w14:textId="77777777" w:rsidR="00CA1C1F" w:rsidRDefault="00CA1C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CBBA1" w14:textId="008B89B6" w:rsidR="00BA0043" w:rsidRPr="00382198" w:rsidRDefault="00BA0043"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50ACBBA2" w14:textId="3896A610" w:rsidR="00BA0043" w:rsidRPr="00382198" w:rsidRDefault="001E483E"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8241" behindDoc="0" locked="0" layoutInCell="1" allowOverlap="1" wp14:anchorId="4560CAD0" wp14:editId="1B29D0E0">
          <wp:simplePos x="0" y="0"/>
          <wp:positionH relativeFrom="column">
            <wp:posOffset>-254000</wp:posOffset>
          </wp:positionH>
          <wp:positionV relativeFrom="paragraph">
            <wp:posOffset>73025</wp:posOffset>
          </wp:positionV>
          <wp:extent cx="1589314" cy="685800"/>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9314" cy="685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ACBBA3" w14:textId="53D1F451"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50ACBBA4" w14:textId="49EAFDCF"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0ACBBA5" w14:textId="77777777"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50ACBBA6" w14:textId="77777777" w:rsidR="00BA0043" w:rsidRPr="00382198" w:rsidRDefault="00BA0043" w:rsidP="006F6CD5">
    <w:pPr>
      <w:spacing w:line="80" w:lineRule="exact"/>
      <w:ind w:left="-426"/>
      <w:jc w:val="right"/>
      <w:rPr>
        <w:rFonts w:ascii="Gotham Book" w:eastAsia="Times" w:hAnsi="Gotham Book" w:cs="Arial"/>
        <w:color w:val="808080"/>
        <w:sz w:val="17"/>
        <w:szCs w:val="17"/>
      </w:rPr>
    </w:pPr>
  </w:p>
  <w:p w14:paraId="50ACBBA7" w14:textId="77777777" w:rsidR="00BA0043" w:rsidRPr="00382198" w:rsidRDefault="00BA0043"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CBBA8" w14:textId="77777777" w:rsidR="00247C35" w:rsidRPr="00382198" w:rsidRDefault="00247C35"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50ACBBA9" w14:textId="77777777" w:rsidR="00247C35" w:rsidRPr="00382198" w:rsidRDefault="00247C35"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50ACBBB1" wp14:editId="50ACBBB2">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ACBBAA"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50ACBBAB"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0ACBBAC"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50ACBBAD" w14:textId="77777777" w:rsidR="00247C35" w:rsidRPr="00382198" w:rsidRDefault="00247C35" w:rsidP="006F6CD5">
    <w:pPr>
      <w:spacing w:line="80" w:lineRule="exact"/>
      <w:ind w:left="-426"/>
      <w:jc w:val="right"/>
      <w:rPr>
        <w:rFonts w:ascii="Gotham Book" w:eastAsia="Times" w:hAnsi="Gotham Book" w:cs="Arial"/>
        <w:color w:val="808080"/>
        <w:sz w:val="17"/>
        <w:szCs w:val="17"/>
      </w:rPr>
    </w:pPr>
  </w:p>
  <w:p w14:paraId="50ACBBAE" w14:textId="77777777" w:rsidR="00247C35" w:rsidRPr="00382198" w:rsidRDefault="00247C35"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51874" w14:textId="77777777" w:rsidR="00CA1C1F" w:rsidRDefault="00CA1C1F" w:rsidP="00A63F45">
      <w:r>
        <w:separator/>
      </w:r>
    </w:p>
  </w:footnote>
  <w:footnote w:type="continuationSeparator" w:id="0">
    <w:p w14:paraId="25881307" w14:textId="77777777" w:rsidR="00CA1C1F" w:rsidRDefault="00CA1C1F" w:rsidP="00A63F45">
      <w:r>
        <w:continuationSeparator/>
      </w:r>
    </w:p>
  </w:footnote>
  <w:footnote w:type="continuationNotice" w:id="1">
    <w:p w14:paraId="1901E799" w14:textId="77777777" w:rsidR="00CA1C1F" w:rsidRDefault="00CA1C1F"/>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forms" w:formatting="1" w:enforcement="1" w:cryptProviderType="rsaAES" w:cryptAlgorithmClass="hash" w:cryptAlgorithmType="typeAny" w:cryptAlgorithmSid="14" w:cryptSpinCount="100000" w:hash="/YoshPrICO4bQlYay1QbYOWenIrWP6X0dl2xZnST0Q7mp+3nIuMGUJl12oCn91ycEnMoTj6lhZ+hNqHjRaI9rA==" w:salt="4NMSu2zN5C7XWm1rpEqESg=="/>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jAyNjQztDA0tzBV0lEKTi0uzszPAykwrAUA2KwuXSwAAAA="/>
  </w:docVars>
  <w:rsids>
    <w:rsidRoot w:val="00B06B7F"/>
    <w:rsid w:val="00040F99"/>
    <w:rsid w:val="00047EDD"/>
    <w:rsid w:val="001E483E"/>
    <w:rsid w:val="0023315C"/>
    <w:rsid w:val="00247C35"/>
    <w:rsid w:val="00276DDE"/>
    <w:rsid w:val="00285496"/>
    <w:rsid w:val="002B4CAB"/>
    <w:rsid w:val="002C5DE9"/>
    <w:rsid w:val="002F5CE4"/>
    <w:rsid w:val="00305D4C"/>
    <w:rsid w:val="00391EB7"/>
    <w:rsid w:val="004072B0"/>
    <w:rsid w:val="00435A14"/>
    <w:rsid w:val="00466EE6"/>
    <w:rsid w:val="0049529D"/>
    <w:rsid w:val="00500083"/>
    <w:rsid w:val="005461A7"/>
    <w:rsid w:val="0054757F"/>
    <w:rsid w:val="005631CE"/>
    <w:rsid w:val="005847D9"/>
    <w:rsid w:val="00585B16"/>
    <w:rsid w:val="005A2347"/>
    <w:rsid w:val="005A3E95"/>
    <w:rsid w:val="005D3DCB"/>
    <w:rsid w:val="005F0DBD"/>
    <w:rsid w:val="006217CB"/>
    <w:rsid w:val="0064019E"/>
    <w:rsid w:val="00652A59"/>
    <w:rsid w:val="00690F3D"/>
    <w:rsid w:val="006F6CD5"/>
    <w:rsid w:val="0072571C"/>
    <w:rsid w:val="0078385D"/>
    <w:rsid w:val="0082736A"/>
    <w:rsid w:val="008667A2"/>
    <w:rsid w:val="008F0341"/>
    <w:rsid w:val="00912336"/>
    <w:rsid w:val="0095481A"/>
    <w:rsid w:val="009569E3"/>
    <w:rsid w:val="00957983"/>
    <w:rsid w:val="009608E1"/>
    <w:rsid w:val="00964DF0"/>
    <w:rsid w:val="009D348D"/>
    <w:rsid w:val="00A221A8"/>
    <w:rsid w:val="00A37CC5"/>
    <w:rsid w:val="00A45DD6"/>
    <w:rsid w:val="00A63F45"/>
    <w:rsid w:val="00AA6568"/>
    <w:rsid w:val="00AE408E"/>
    <w:rsid w:val="00B0684A"/>
    <w:rsid w:val="00B06B7F"/>
    <w:rsid w:val="00B2687B"/>
    <w:rsid w:val="00B5292F"/>
    <w:rsid w:val="00B71C71"/>
    <w:rsid w:val="00BA0043"/>
    <w:rsid w:val="00BD527E"/>
    <w:rsid w:val="00BF3265"/>
    <w:rsid w:val="00C35566"/>
    <w:rsid w:val="00C4683D"/>
    <w:rsid w:val="00C4767B"/>
    <w:rsid w:val="00C6363B"/>
    <w:rsid w:val="00C81C0C"/>
    <w:rsid w:val="00C96617"/>
    <w:rsid w:val="00CA1C1F"/>
    <w:rsid w:val="00CB768B"/>
    <w:rsid w:val="00CD586F"/>
    <w:rsid w:val="00D078D5"/>
    <w:rsid w:val="00D3098E"/>
    <w:rsid w:val="00E7306B"/>
    <w:rsid w:val="00E97951"/>
    <w:rsid w:val="00ED72E1"/>
    <w:rsid w:val="00F1001A"/>
    <w:rsid w:val="00F60F26"/>
    <w:rsid w:val="00F91832"/>
    <w:rsid w:val="00FF4F9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ACBADE"/>
  <w15:chartTrackingRefBased/>
  <w15:docId w15:val="{DE770463-7578-4650-98F0-8824ACB6B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529F8BCE7F4A698A9F314F0FD7DD09"/>
        <w:category>
          <w:name w:val="Generale"/>
          <w:gallery w:val="placeholder"/>
        </w:category>
        <w:types>
          <w:type w:val="bbPlcHdr"/>
        </w:types>
        <w:behaviors>
          <w:behavior w:val="content"/>
        </w:behaviors>
        <w:guid w:val="{903B537B-E434-46FF-ADB9-4E607B084223}"/>
      </w:docPartPr>
      <w:docPartBody>
        <w:p w:rsidR="003152F8" w:rsidRDefault="00360360" w:rsidP="00360360">
          <w:pPr>
            <w:pStyle w:val="74529F8BCE7F4A698A9F314F0FD7DD09"/>
          </w:pPr>
          <w:r w:rsidRPr="004F70F1">
            <w:rPr>
              <w:rStyle w:val="Testosegnaposto"/>
            </w:rPr>
            <w:t>Fare clic o toccare qui per immettere il testo.</w:t>
          </w:r>
        </w:p>
      </w:docPartBody>
    </w:docPart>
    <w:docPart>
      <w:docPartPr>
        <w:name w:val="E5CCA9A16A714976A0CC06F3A8BD4EEB"/>
        <w:category>
          <w:name w:val="Generale"/>
          <w:gallery w:val="placeholder"/>
        </w:category>
        <w:types>
          <w:type w:val="bbPlcHdr"/>
        </w:types>
        <w:behaviors>
          <w:behavior w:val="content"/>
        </w:behaviors>
        <w:guid w:val="{7BC2B752-3C0D-4D2E-B251-589163FC3F96}"/>
      </w:docPartPr>
      <w:docPartBody>
        <w:p w:rsidR="003152F8" w:rsidRDefault="00360360" w:rsidP="00360360">
          <w:pPr>
            <w:pStyle w:val="E5CCA9A16A714976A0CC06F3A8BD4EEB"/>
          </w:pPr>
          <w:r w:rsidRPr="009D401F">
            <w:rPr>
              <w:rStyle w:val="Testosegnaposto"/>
            </w:rPr>
            <w:t>Fare clic o toccare qui per immettere una data.</w:t>
          </w:r>
        </w:p>
      </w:docPartBody>
    </w:docPart>
    <w:docPart>
      <w:docPartPr>
        <w:name w:val="0CE4617CB9AE4DBCAD203C6FD22D1971"/>
        <w:category>
          <w:name w:val="Generale"/>
          <w:gallery w:val="placeholder"/>
        </w:category>
        <w:types>
          <w:type w:val="bbPlcHdr"/>
        </w:types>
        <w:behaviors>
          <w:behavior w:val="content"/>
        </w:behaviors>
        <w:guid w:val="{5149512E-1F48-485A-B32C-91FBF86CB225}"/>
      </w:docPartPr>
      <w:docPartBody>
        <w:p w:rsidR="003152F8" w:rsidRDefault="00360360" w:rsidP="00360360">
          <w:pPr>
            <w:pStyle w:val="0CE4617CB9AE4DBCAD203C6FD22D1971"/>
          </w:pPr>
          <w:r w:rsidRPr="009D401F">
            <w:rPr>
              <w:rStyle w:val="Testosegnaposto"/>
            </w:rPr>
            <w:t>Fare clic o toccare qui per immettere il testo.</w:t>
          </w:r>
        </w:p>
      </w:docPartBody>
    </w:docPart>
    <w:docPart>
      <w:docPartPr>
        <w:name w:val="BB2336DF37EA4EDF991B399C4E710B78"/>
        <w:category>
          <w:name w:val="Generale"/>
          <w:gallery w:val="placeholder"/>
        </w:category>
        <w:types>
          <w:type w:val="bbPlcHdr"/>
        </w:types>
        <w:behaviors>
          <w:behavior w:val="content"/>
        </w:behaviors>
        <w:guid w:val="{28406D3D-1B8C-420C-A2F8-1597CA8A9391}"/>
      </w:docPartPr>
      <w:docPartBody>
        <w:p w:rsidR="003152F8" w:rsidRDefault="00360360" w:rsidP="00360360">
          <w:pPr>
            <w:pStyle w:val="BB2336DF37EA4EDF991B399C4E710B78"/>
          </w:pPr>
          <w:r w:rsidRPr="009D401F">
            <w:rPr>
              <w:rStyle w:val="Testosegnaposto"/>
            </w:rPr>
            <w:t>Fare clic o toccare qui per immettere il testo.</w:t>
          </w:r>
        </w:p>
      </w:docPartBody>
    </w:docPart>
    <w:docPart>
      <w:docPartPr>
        <w:name w:val="16EB7DAA10B74242B2D87C847E90D5CB"/>
        <w:category>
          <w:name w:val="Generale"/>
          <w:gallery w:val="placeholder"/>
        </w:category>
        <w:types>
          <w:type w:val="bbPlcHdr"/>
        </w:types>
        <w:behaviors>
          <w:behavior w:val="content"/>
        </w:behaviors>
        <w:guid w:val="{791377E9-B4D4-49FA-89CD-8E52CA88B385}"/>
      </w:docPartPr>
      <w:docPartBody>
        <w:p w:rsidR="003152F8" w:rsidRDefault="00360360" w:rsidP="00360360">
          <w:pPr>
            <w:pStyle w:val="16EB7DAA10B74242B2D87C847E90D5CB"/>
          </w:pPr>
          <w:r w:rsidRPr="009D401F">
            <w:rPr>
              <w:rStyle w:val="Testosegnaposto"/>
            </w:rPr>
            <w:t>Fare clic o toccare qui per immettere il testo.</w:t>
          </w:r>
        </w:p>
      </w:docPartBody>
    </w:docPart>
    <w:docPart>
      <w:docPartPr>
        <w:name w:val="9E5A3EBFB7E7443C8E522E28AD976DB3"/>
        <w:category>
          <w:name w:val="Generale"/>
          <w:gallery w:val="placeholder"/>
        </w:category>
        <w:types>
          <w:type w:val="bbPlcHdr"/>
        </w:types>
        <w:behaviors>
          <w:behavior w:val="content"/>
        </w:behaviors>
        <w:guid w:val="{632AFB13-AEAC-4B76-B32C-5249BFB627E9}"/>
      </w:docPartPr>
      <w:docPartBody>
        <w:p w:rsidR="003152F8" w:rsidRDefault="00360360" w:rsidP="00360360">
          <w:pPr>
            <w:pStyle w:val="9E5A3EBFB7E7443C8E522E28AD976DB3"/>
          </w:pPr>
          <w:r w:rsidRPr="009D401F">
            <w:rPr>
              <w:rStyle w:val="Testosegnaposto"/>
            </w:rPr>
            <w:t>Fare clic o toccare qui per immettere il testo.</w:t>
          </w:r>
        </w:p>
      </w:docPartBody>
    </w:docPart>
    <w:docPart>
      <w:docPartPr>
        <w:name w:val="01286A45D21041DE98552FA41BE9D53E"/>
        <w:category>
          <w:name w:val="Generale"/>
          <w:gallery w:val="placeholder"/>
        </w:category>
        <w:types>
          <w:type w:val="bbPlcHdr"/>
        </w:types>
        <w:behaviors>
          <w:behavior w:val="content"/>
        </w:behaviors>
        <w:guid w:val="{6D77DC42-3626-482C-B810-D53D4D6EB361}"/>
      </w:docPartPr>
      <w:docPartBody>
        <w:p w:rsidR="003152F8" w:rsidRDefault="00360360" w:rsidP="00360360">
          <w:pPr>
            <w:pStyle w:val="01286A45D21041DE98552FA41BE9D53E"/>
          </w:pPr>
          <w:r w:rsidRPr="009D401F">
            <w:rPr>
              <w:rStyle w:val="Testosegnaposto"/>
            </w:rPr>
            <w:t>Fare clic o toccare qui per immettere una data.</w:t>
          </w:r>
        </w:p>
      </w:docPartBody>
    </w:docPart>
    <w:docPart>
      <w:docPartPr>
        <w:name w:val="70FD3738BBB24776AB7A66BAE57DE65B"/>
        <w:category>
          <w:name w:val="Generale"/>
          <w:gallery w:val="placeholder"/>
        </w:category>
        <w:types>
          <w:type w:val="bbPlcHdr"/>
        </w:types>
        <w:behaviors>
          <w:behavior w:val="content"/>
        </w:behaviors>
        <w:guid w:val="{8BE0DFFF-4A6C-4B1D-99C9-280092EAAD95}"/>
      </w:docPartPr>
      <w:docPartBody>
        <w:p w:rsidR="003152F8" w:rsidRDefault="00360360" w:rsidP="00360360">
          <w:pPr>
            <w:pStyle w:val="70FD3738BBB24776AB7A66BAE57DE65B"/>
          </w:pPr>
          <w:r w:rsidRPr="009D401F">
            <w:rPr>
              <w:rStyle w:val="Testosegnaposto"/>
            </w:rPr>
            <w:t>Fare clic o toccare qui per immettere il testo.</w:t>
          </w:r>
        </w:p>
      </w:docPartBody>
    </w:docPart>
    <w:docPart>
      <w:docPartPr>
        <w:name w:val="83CBD12EDA4E4E448A3B838B149E7F84"/>
        <w:category>
          <w:name w:val="Generale"/>
          <w:gallery w:val="placeholder"/>
        </w:category>
        <w:types>
          <w:type w:val="bbPlcHdr"/>
        </w:types>
        <w:behaviors>
          <w:behavior w:val="content"/>
        </w:behaviors>
        <w:guid w:val="{A90CAA30-B8EC-4C6F-8329-D3E8913F7E33}"/>
      </w:docPartPr>
      <w:docPartBody>
        <w:p w:rsidR="003152F8" w:rsidRDefault="00360360" w:rsidP="00360360">
          <w:pPr>
            <w:pStyle w:val="83CBD12EDA4E4E448A3B838B149E7F84"/>
          </w:pPr>
          <w:r w:rsidRPr="009D401F">
            <w:rPr>
              <w:rStyle w:val="Testosegnaposto"/>
            </w:rPr>
            <w:t>Fare clic o toccare qui per immettere il testo.</w:t>
          </w:r>
        </w:p>
      </w:docPartBody>
    </w:docPart>
    <w:docPart>
      <w:docPartPr>
        <w:name w:val="454DB82668F84CE3A534EFFB1C40E7DF"/>
        <w:category>
          <w:name w:val="Generale"/>
          <w:gallery w:val="placeholder"/>
        </w:category>
        <w:types>
          <w:type w:val="bbPlcHdr"/>
        </w:types>
        <w:behaviors>
          <w:behavior w:val="content"/>
        </w:behaviors>
        <w:guid w:val="{782B2241-ACD6-49DD-9D76-BF4BE62CBC25}"/>
      </w:docPartPr>
      <w:docPartBody>
        <w:p w:rsidR="00443794" w:rsidRDefault="003152F8" w:rsidP="003152F8">
          <w:pPr>
            <w:pStyle w:val="454DB82668F84CE3A534EFFB1C40E7DF"/>
          </w:pPr>
          <w:r w:rsidRPr="004F70F1">
            <w:rPr>
              <w:rStyle w:val="Testosegnaposto"/>
            </w:rPr>
            <w:t>Fare clic o toccare qui per immettere il testo.</w:t>
          </w:r>
        </w:p>
      </w:docPartBody>
    </w:docPart>
    <w:docPart>
      <w:docPartPr>
        <w:name w:val="0DEE5146E0D641DCA0EF485CB8838B2A"/>
        <w:category>
          <w:name w:val="Generale"/>
          <w:gallery w:val="placeholder"/>
        </w:category>
        <w:types>
          <w:type w:val="bbPlcHdr"/>
        </w:types>
        <w:behaviors>
          <w:behavior w:val="content"/>
        </w:behaviors>
        <w:guid w:val="{A457A16A-59D3-42C5-8115-5A3CBDC03F72}"/>
      </w:docPartPr>
      <w:docPartBody>
        <w:p w:rsidR="007F2F08" w:rsidRDefault="00443794" w:rsidP="00443794">
          <w:pPr>
            <w:pStyle w:val="0DEE5146E0D641DCA0EF485CB8838B2A"/>
          </w:pPr>
          <w:r w:rsidRPr="009D401F">
            <w:rPr>
              <w:rStyle w:val="Testosegnaposto"/>
            </w:rPr>
            <w:t>Fare clic o toccare qui per immettere una data.</w:t>
          </w:r>
        </w:p>
      </w:docPartBody>
    </w:docPart>
    <w:docPart>
      <w:docPartPr>
        <w:name w:val="8950CA7DFDAC4460A6E2AE3D0CDA903A"/>
        <w:category>
          <w:name w:val="Generale"/>
          <w:gallery w:val="placeholder"/>
        </w:category>
        <w:types>
          <w:type w:val="bbPlcHdr"/>
        </w:types>
        <w:behaviors>
          <w:behavior w:val="content"/>
        </w:behaviors>
        <w:guid w:val="{3B7DD00F-3BC5-406F-B9EF-4893B4C4733F}"/>
      </w:docPartPr>
      <w:docPartBody>
        <w:p w:rsidR="00000000" w:rsidRDefault="008C7574" w:rsidP="008C7574">
          <w:pPr>
            <w:pStyle w:val="8950CA7DFDAC4460A6E2AE3D0CDA903A"/>
          </w:pPr>
          <w:r w:rsidRPr="004F70F1">
            <w:rPr>
              <w:rStyle w:val="Testosegnaposto"/>
            </w:rPr>
            <w:t>Fare clic o toccare qui per immettere il testo.</w:t>
          </w:r>
        </w:p>
      </w:docPartBody>
    </w:docPart>
    <w:docPart>
      <w:docPartPr>
        <w:name w:val="B1896C5286C1454D94817275DEADB3EC"/>
        <w:category>
          <w:name w:val="Generale"/>
          <w:gallery w:val="placeholder"/>
        </w:category>
        <w:types>
          <w:type w:val="bbPlcHdr"/>
        </w:types>
        <w:behaviors>
          <w:behavior w:val="content"/>
        </w:behaviors>
        <w:guid w:val="{8524B0B8-B851-4B3B-9165-CB86EC8A1ECB}"/>
      </w:docPartPr>
      <w:docPartBody>
        <w:p w:rsidR="00000000" w:rsidRDefault="008C7574" w:rsidP="008C7574">
          <w:pPr>
            <w:pStyle w:val="B1896C5286C1454D94817275DEADB3EC"/>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0360"/>
    <w:rsid w:val="00005480"/>
    <w:rsid w:val="001A66B2"/>
    <w:rsid w:val="00216676"/>
    <w:rsid w:val="003152F8"/>
    <w:rsid w:val="00360360"/>
    <w:rsid w:val="00443794"/>
    <w:rsid w:val="005D371B"/>
    <w:rsid w:val="006D2367"/>
    <w:rsid w:val="007B504A"/>
    <w:rsid w:val="007F2F08"/>
    <w:rsid w:val="00802540"/>
    <w:rsid w:val="008C7574"/>
    <w:rsid w:val="00C54B72"/>
    <w:rsid w:val="00DF551F"/>
    <w:rsid w:val="00EC6B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8C7574"/>
    <w:rPr>
      <w:color w:val="808080"/>
    </w:rPr>
  </w:style>
  <w:style w:type="paragraph" w:customStyle="1" w:styleId="74529F8BCE7F4A698A9F314F0FD7DD09">
    <w:name w:val="74529F8BCE7F4A698A9F314F0FD7DD09"/>
    <w:rsid w:val="00360360"/>
  </w:style>
  <w:style w:type="paragraph" w:customStyle="1" w:styleId="E5CCA9A16A714976A0CC06F3A8BD4EEB">
    <w:name w:val="E5CCA9A16A714976A0CC06F3A8BD4EEB"/>
    <w:rsid w:val="00360360"/>
  </w:style>
  <w:style w:type="paragraph" w:customStyle="1" w:styleId="0CE4617CB9AE4DBCAD203C6FD22D1971">
    <w:name w:val="0CE4617CB9AE4DBCAD203C6FD22D1971"/>
    <w:rsid w:val="00360360"/>
  </w:style>
  <w:style w:type="paragraph" w:customStyle="1" w:styleId="BB2336DF37EA4EDF991B399C4E710B78">
    <w:name w:val="BB2336DF37EA4EDF991B399C4E710B78"/>
    <w:rsid w:val="00360360"/>
  </w:style>
  <w:style w:type="paragraph" w:customStyle="1" w:styleId="16EB7DAA10B74242B2D87C847E90D5CB">
    <w:name w:val="16EB7DAA10B74242B2D87C847E90D5CB"/>
    <w:rsid w:val="00360360"/>
  </w:style>
  <w:style w:type="paragraph" w:customStyle="1" w:styleId="9E5A3EBFB7E7443C8E522E28AD976DB3">
    <w:name w:val="9E5A3EBFB7E7443C8E522E28AD976DB3"/>
    <w:rsid w:val="00360360"/>
  </w:style>
  <w:style w:type="paragraph" w:customStyle="1" w:styleId="01286A45D21041DE98552FA41BE9D53E">
    <w:name w:val="01286A45D21041DE98552FA41BE9D53E"/>
    <w:rsid w:val="00360360"/>
  </w:style>
  <w:style w:type="paragraph" w:customStyle="1" w:styleId="70FD3738BBB24776AB7A66BAE57DE65B">
    <w:name w:val="70FD3738BBB24776AB7A66BAE57DE65B"/>
    <w:rsid w:val="00360360"/>
  </w:style>
  <w:style w:type="paragraph" w:customStyle="1" w:styleId="83CBD12EDA4E4E448A3B838B149E7F84">
    <w:name w:val="83CBD12EDA4E4E448A3B838B149E7F84"/>
    <w:rsid w:val="00360360"/>
  </w:style>
  <w:style w:type="paragraph" w:customStyle="1" w:styleId="454DB82668F84CE3A534EFFB1C40E7DF">
    <w:name w:val="454DB82668F84CE3A534EFFB1C40E7DF"/>
    <w:rsid w:val="003152F8"/>
  </w:style>
  <w:style w:type="paragraph" w:customStyle="1" w:styleId="0DEE5146E0D641DCA0EF485CB8838B2A">
    <w:name w:val="0DEE5146E0D641DCA0EF485CB8838B2A"/>
    <w:rsid w:val="00443794"/>
  </w:style>
  <w:style w:type="paragraph" w:customStyle="1" w:styleId="8950CA7DFDAC4460A6E2AE3D0CDA903A">
    <w:name w:val="8950CA7DFDAC4460A6E2AE3D0CDA903A"/>
    <w:rsid w:val="008C7574"/>
    <w:rPr>
      <w:kern w:val="2"/>
      <w14:ligatures w14:val="standardContextual"/>
    </w:rPr>
  </w:style>
  <w:style w:type="paragraph" w:customStyle="1" w:styleId="B1896C5286C1454D94817275DEADB3EC">
    <w:name w:val="B1896C5286C1454D94817275DEADB3EC"/>
    <w:rsid w:val="008C7574"/>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6" ma:contentTypeDescription="Creare un nuovo documento." ma:contentTypeScope="" ma:versionID="769c1f5917ae0d1f7e429d0f9cf2469c">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35002aec7a05cc7be07995628d6f263"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E8F361-47DD-49DA-A513-BEAC53E58758}">
  <ds:schemaRefs>
    <ds:schemaRef ds:uri="http://schemas.openxmlformats.org/officeDocument/2006/bibliography"/>
  </ds:schemaRefs>
</ds:datastoreItem>
</file>

<file path=customXml/itemProps2.xml><?xml version="1.0" encoding="utf-8"?>
<ds:datastoreItem xmlns:ds="http://schemas.openxmlformats.org/officeDocument/2006/customXml" ds:itemID="{5CC88063-E066-4220-A82E-50FDDDCD5911}">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3.xml><?xml version="1.0" encoding="utf-8"?>
<ds:datastoreItem xmlns:ds="http://schemas.openxmlformats.org/officeDocument/2006/customXml" ds:itemID="{CA880D60-2FBA-4D75-8DB6-C312C39A30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A5EF4B-EE21-4059-91C9-D1E700BC97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Pages>
  <Words>4565</Words>
  <Characters>26023</Characters>
  <Application>Microsoft Office Word</Application>
  <DocSecurity>0</DocSecurity>
  <Lines>216</Lines>
  <Paragraphs>61</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527</CharactersWithSpaces>
  <SharedDoc>false</SharedDoc>
  <HLinks>
    <vt:vector size="42" baseType="variant">
      <vt:variant>
        <vt:i4>3080279</vt:i4>
      </vt:variant>
      <vt:variant>
        <vt:i4>12</vt:i4>
      </vt:variant>
      <vt:variant>
        <vt:i4>0</vt:i4>
      </vt:variant>
      <vt:variant>
        <vt:i4>5</vt:i4>
      </vt:variant>
      <vt:variant>
        <vt:lpwstr>mailto:gdpr@bbs.unibo.it</vt:lpwstr>
      </vt:variant>
      <vt:variant>
        <vt:lpwstr/>
      </vt:variant>
      <vt:variant>
        <vt:i4>6422548</vt:i4>
      </vt:variant>
      <vt:variant>
        <vt:i4>9</vt:i4>
      </vt:variant>
      <vt:variant>
        <vt:i4>0</vt:i4>
      </vt:variant>
      <vt:variant>
        <vt:i4>5</vt:i4>
      </vt:variant>
      <vt:variant>
        <vt:lpwstr>mailto:dpo@bbs.unibo.it</vt:lpwstr>
      </vt:variant>
      <vt:variant>
        <vt:lpwstr/>
      </vt:variant>
      <vt:variant>
        <vt:i4>1572873</vt:i4>
      </vt:variant>
      <vt:variant>
        <vt:i4>6</vt:i4>
      </vt:variant>
      <vt:variant>
        <vt:i4>0</vt:i4>
      </vt:variant>
      <vt:variant>
        <vt:i4>5</vt:i4>
      </vt:variant>
      <vt:variant>
        <vt:lpwstr>http://www.bbs.unibo.it/hp/legal</vt:lpwstr>
      </vt:variant>
      <vt:variant>
        <vt:lpwstr/>
      </vt:variant>
      <vt:variant>
        <vt:i4>6750306</vt:i4>
      </vt:variant>
      <vt:variant>
        <vt:i4>3</vt:i4>
      </vt:variant>
      <vt:variant>
        <vt:i4>0</vt:i4>
      </vt:variant>
      <vt:variant>
        <vt:i4>5</vt:i4>
      </vt:variant>
      <vt:variant>
        <vt:lpwstr>http://www.bbs.unibo.it/hp/contatti</vt:lpwstr>
      </vt:variant>
      <vt:variant>
        <vt:lpwstr/>
      </vt:variant>
      <vt:variant>
        <vt:i4>3276888</vt:i4>
      </vt:variant>
      <vt:variant>
        <vt:i4>0</vt:i4>
      </vt:variant>
      <vt:variant>
        <vt:i4>0</vt:i4>
      </vt:variant>
      <vt:variant>
        <vt:i4>5</vt:i4>
      </vt:variant>
      <vt:variant>
        <vt:lpwstr>mailto:openprograms@bbs.unibo.it</vt:lpwstr>
      </vt:variant>
      <vt:variant>
        <vt:lpwstr/>
      </vt:variant>
      <vt:variant>
        <vt:i4>983114</vt:i4>
      </vt:variant>
      <vt:variant>
        <vt:i4>3</vt:i4>
      </vt:variant>
      <vt:variant>
        <vt:i4>0</vt:i4>
      </vt:variant>
      <vt:variant>
        <vt:i4>5</vt:i4>
      </vt:variant>
      <vt:variant>
        <vt:lpwstr>http://www.bbs.unibo.it/</vt:lpwstr>
      </vt:variant>
      <vt:variant>
        <vt:lpwstr/>
      </vt:variant>
      <vt:variant>
        <vt:i4>983114</vt:i4>
      </vt:variant>
      <vt:variant>
        <vt:i4>0</vt:i4>
      </vt:variant>
      <vt:variant>
        <vt:i4>0</vt:i4>
      </vt:variant>
      <vt:variant>
        <vt:i4>5</vt:i4>
      </vt:variant>
      <vt:variant>
        <vt:lpwstr>http://www.bbs.unibo.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Selene Minni</cp:lastModifiedBy>
  <cp:revision>32</cp:revision>
  <cp:lastPrinted>2019-11-12T23:03:00Z</cp:lastPrinted>
  <dcterms:created xsi:type="dcterms:W3CDTF">2019-11-13T19:00:00Z</dcterms:created>
  <dcterms:modified xsi:type="dcterms:W3CDTF">2023-04-28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ddba9d611ba1ead27fddbe7a30caecf934c905c57c4f9bbae0d2ba4acc52d9bc</vt:lpwstr>
  </property>
</Properties>
</file>